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8CBF0" w14:textId="2C964E5B" w:rsidR="00083912" w:rsidRPr="00785FFD" w:rsidRDefault="001403C6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6FD234" wp14:editId="7169D285">
                <wp:simplePos x="0" y="0"/>
                <wp:positionH relativeFrom="column">
                  <wp:posOffset>-1051560</wp:posOffset>
                </wp:positionH>
                <wp:positionV relativeFrom="paragraph">
                  <wp:posOffset>-748030</wp:posOffset>
                </wp:positionV>
                <wp:extent cx="7312660" cy="828675"/>
                <wp:effectExtent l="0" t="0" r="0" b="9525"/>
                <wp:wrapNone/>
                <wp:docPr id="5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2660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D9078B" w14:textId="087ECD4A" w:rsidR="002C381F" w:rsidRPr="001403C6" w:rsidRDefault="001403C6" w:rsidP="002C381F">
                            <w:pPr>
                              <w:rPr>
                                <w:rFonts w:cs="Lato Semibold"/>
                                <w:color w:val="0D0D0D" w:themeColor="text1" w:themeTint="F2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z w:val="96"/>
                                <w:szCs w:val="96"/>
                                <w:lang w:val="en-US"/>
                              </w:rPr>
                              <w:t>Orange Genie</w:t>
                            </w:r>
                            <w:r>
                              <w:rPr>
                                <w:rFonts w:cs="Lato Semibold"/>
                                <w:color w:val="0D0D0D" w:themeColor="text1" w:themeTint="F2"/>
                                <w:sz w:val="96"/>
                                <w:szCs w:val="96"/>
                                <w:lang w:val="en-US"/>
                              </w:rPr>
                              <w:t xml:space="preserve"> Education</w:t>
                            </w:r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z w:val="96"/>
                                <w:szCs w:val="96"/>
                                <w:lang w:val="en-US"/>
                              </w:rPr>
                              <w:t xml:space="preserve"> </w:t>
                            </w:r>
                          </w:p>
                          <w:p w14:paraId="5A031B96" w14:textId="77777777" w:rsidR="008E7715" w:rsidRPr="00EE5959" w:rsidRDefault="008E7715" w:rsidP="008E7715">
                            <w:pPr>
                              <w:rPr>
                                <w:rFonts w:ascii="Alex Brush" w:hAnsi="Alex Brush" w:cs="Lato Semibold"/>
                                <w:color w:val="0D0D0D" w:themeColor="text1" w:themeTint="F2"/>
                                <w:sz w:val="112"/>
                                <w:szCs w:val="11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6FD23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82.8pt;margin-top:-58.9pt;width:575.8pt;height:6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cpAuAIAAME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" filled="f" stroked="f">
                <v:textbox>
                  <w:txbxContent>
                    <w:p w14:paraId="0DD9078B" w14:textId="087ECD4A" w:rsidR="002C381F" w:rsidRPr="001403C6" w:rsidRDefault="001403C6" w:rsidP="002C381F">
                      <w:pPr>
                        <w:rPr>
                          <w:rFonts w:cs="Lato Semibold"/>
                          <w:color w:val="0D0D0D" w:themeColor="text1" w:themeTint="F2"/>
                          <w:sz w:val="96"/>
                          <w:szCs w:val="96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0D0D0D" w:themeColor="text1" w:themeTint="F2"/>
                          <w:sz w:val="96"/>
                          <w:szCs w:val="96"/>
                          <w:lang w:val="en-US"/>
                        </w:rPr>
                        <w:t>Orange Genie</w:t>
                      </w:r>
                      <w:r>
                        <w:rPr>
                          <w:rFonts w:cs="Lato Semibold"/>
                          <w:color w:val="0D0D0D" w:themeColor="text1" w:themeTint="F2"/>
                          <w:sz w:val="96"/>
                          <w:szCs w:val="96"/>
                          <w:lang w:val="en-US"/>
                        </w:rPr>
                        <w:t xml:space="preserve"> Education</w:t>
                      </w:r>
                      <w:r w:rsidRPr="001403C6">
                        <w:rPr>
                          <w:rFonts w:cs="Lato Semibold"/>
                          <w:color w:val="0D0D0D" w:themeColor="text1" w:themeTint="F2"/>
                          <w:sz w:val="96"/>
                          <w:szCs w:val="96"/>
                          <w:lang w:val="en-US"/>
                        </w:rPr>
                        <w:t xml:space="preserve"> </w:t>
                      </w:r>
                    </w:p>
                    <w:p w14:paraId="5A031B96" w14:textId="77777777" w:rsidR="008E7715" w:rsidRPr="00EE5959" w:rsidRDefault="008E7715" w:rsidP="008E7715">
                      <w:pPr>
                        <w:rPr>
                          <w:rFonts w:ascii="Alex Brush" w:hAnsi="Alex Brush" w:cs="Lato Semibold"/>
                          <w:color w:val="0D0D0D" w:themeColor="text1" w:themeTint="F2"/>
                          <w:sz w:val="112"/>
                          <w:szCs w:val="11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E5D1A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6ED244" wp14:editId="1D48B3CE">
                <wp:simplePos x="0" y="0"/>
                <wp:positionH relativeFrom="column">
                  <wp:posOffset>-852043</wp:posOffset>
                </wp:positionH>
                <wp:positionV relativeFrom="paragraph">
                  <wp:posOffset>112395</wp:posOffset>
                </wp:positionV>
                <wp:extent cx="5542280" cy="361950"/>
                <wp:effectExtent l="0" t="0" r="0" b="0"/>
                <wp:wrapNone/>
                <wp:docPr id="5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228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A8D8CE" w14:textId="52F7B115" w:rsidR="002C381F" w:rsidRPr="00BE5D1A" w:rsidRDefault="001403C6" w:rsidP="002C381F">
                            <w:pPr>
                              <w:rPr>
                                <w:rFonts w:cs="Lato Semibold"/>
                                <w:b/>
                                <w:color w:val="0D0D0D" w:themeColor="text1" w:themeTint="F2"/>
                                <w:spacing w:val="60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cs="Lato Semibold"/>
                                <w:b/>
                                <w:color w:val="0D0D0D" w:themeColor="text1" w:themeTint="F2"/>
                                <w:spacing w:val="60"/>
                                <w:sz w:val="40"/>
                                <w:szCs w:val="40"/>
                                <w:lang w:val="en-US"/>
                              </w:rPr>
                              <w:t>Teacher</w:t>
                            </w:r>
                          </w:p>
                          <w:p w14:paraId="499229C8" w14:textId="77777777" w:rsidR="00EE5959" w:rsidRPr="00BE5D1A" w:rsidRDefault="00EE5959" w:rsidP="008E7715">
                            <w:pPr>
                              <w:rPr>
                                <w:rFonts w:ascii="Lato Semibold" w:hAnsi="Lato Semibold" w:cs="Lato Semibold"/>
                                <w:color w:val="0D0D0D" w:themeColor="text1" w:themeTint="F2"/>
                                <w:spacing w:val="60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ED244" id="Text Box 10" o:spid="_x0000_s1027" type="#_x0000_t202" style="position:absolute;margin-left:-67.1pt;margin-top:8.85pt;width:436.4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elMuAIAALs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" filled="f" stroked="f">
                <v:textbox>
                  <w:txbxContent>
                    <w:p w14:paraId="55A8D8CE" w14:textId="52F7B115" w:rsidR="002C381F" w:rsidRPr="00BE5D1A" w:rsidRDefault="001403C6" w:rsidP="002C381F">
                      <w:pPr>
                        <w:rPr>
                          <w:rFonts w:cs="Lato Semibold"/>
                          <w:b/>
                          <w:color w:val="0D0D0D" w:themeColor="text1" w:themeTint="F2"/>
                          <w:spacing w:val="60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cs="Lato Semibold"/>
                          <w:b/>
                          <w:color w:val="0D0D0D" w:themeColor="text1" w:themeTint="F2"/>
                          <w:spacing w:val="60"/>
                          <w:sz w:val="40"/>
                          <w:szCs w:val="40"/>
                          <w:lang w:val="en-US"/>
                        </w:rPr>
                        <w:t>Teacher</w:t>
                      </w:r>
                    </w:p>
                    <w:p w14:paraId="499229C8" w14:textId="77777777" w:rsidR="00EE5959" w:rsidRPr="00BE5D1A" w:rsidRDefault="00EE5959" w:rsidP="008E7715">
                      <w:pPr>
                        <w:rPr>
                          <w:rFonts w:ascii="Lato Semibold" w:hAnsi="Lato Semibold" w:cs="Lato Semibold"/>
                          <w:color w:val="0D0D0D" w:themeColor="text1" w:themeTint="F2"/>
                          <w:spacing w:val="60"/>
                          <w:sz w:val="40"/>
                          <w:szCs w:val="4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C4EAB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74B5F5" wp14:editId="23752916">
                <wp:simplePos x="0" y="0"/>
                <wp:positionH relativeFrom="column">
                  <wp:posOffset>-1085215</wp:posOffset>
                </wp:positionH>
                <wp:positionV relativeFrom="paragraph">
                  <wp:posOffset>-466090</wp:posOffset>
                </wp:positionV>
                <wp:extent cx="7576185" cy="490855"/>
                <wp:effectExtent l="0" t="0" r="5715" b="4445"/>
                <wp:wrapNone/>
                <wp:docPr id="5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6185" cy="490855"/>
                        </a:xfrm>
                        <a:prstGeom prst="rect">
                          <a:avLst/>
                        </a:prstGeom>
                        <a:solidFill>
                          <a:srgbClr val="55C3C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0C000752" id="Rectangle 2" o:spid="_x0000_s1026" style="position:absolute;margin-left:-85.45pt;margin-top:-36.7pt;width:596.55pt;height:38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" fillcolor="#55c3c2" stroked="f"/>
            </w:pict>
          </mc:Fallback>
        </mc:AlternateContent>
      </w:r>
      <w:r w:rsidR="002C4EAB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B5E37E" wp14:editId="3CE542F3">
                <wp:simplePos x="0" y="0"/>
                <wp:positionH relativeFrom="column">
                  <wp:posOffset>-1085850</wp:posOffset>
                </wp:positionH>
                <wp:positionV relativeFrom="paragraph">
                  <wp:posOffset>137795</wp:posOffset>
                </wp:positionV>
                <wp:extent cx="7576185" cy="316230"/>
                <wp:effectExtent l="0" t="0" r="5715" b="7620"/>
                <wp:wrapNone/>
                <wp:docPr id="49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6185" cy="3162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1F763D3" id="Rectangle 7" o:spid="_x0000_s1026" style="position:absolute;margin-left:-85.5pt;margin-top:10.85pt;width:596.55pt;height:24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" fillcolor="#f2f2f2 [3052]" stroked="f"/>
            </w:pict>
          </mc:Fallback>
        </mc:AlternateContent>
      </w:r>
      <w:r w:rsidR="00083912" w:rsidRPr="00785FFD">
        <w:rPr>
          <w:rFonts w:ascii="Lato" w:hAnsi="Lato"/>
        </w:rPr>
        <w:t xml:space="preserve">  </w:t>
      </w:r>
    </w:p>
    <w:p w14:paraId="7A648755" w14:textId="6AD5FF29" w:rsidR="00083912" w:rsidRPr="00785FFD" w:rsidRDefault="001403C6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07B7269" wp14:editId="7E4206B3">
                <wp:simplePos x="0" y="0"/>
                <wp:positionH relativeFrom="column">
                  <wp:posOffset>-939800</wp:posOffset>
                </wp:positionH>
                <wp:positionV relativeFrom="paragraph">
                  <wp:posOffset>222250</wp:posOffset>
                </wp:positionV>
                <wp:extent cx="2212975" cy="281940"/>
                <wp:effectExtent l="0" t="0" r="0" b="3810"/>
                <wp:wrapNone/>
                <wp:docPr id="46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2975" cy="281940"/>
                        </a:xfrm>
                        <a:prstGeom prst="rect">
                          <a:avLst/>
                        </a:prstGeom>
                        <a:solidFill>
                          <a:srgbClr val="8AD8D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CCB131" id="Rectangle 25" o:spid="_x0000_s1026" style="position:absolute;margin-left:-74pt;margin-top:17.5pt;width:174.25pt;height:22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" fillcolor="#8ad8d6" stroked="f"/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9821607" wp14:editId="2D87C883">
                <wp:simplePos x="0" y="0"/>
                <wp:positionH relativeFrom="column">
                  <wp:posOffset>-839470</wp:posOffset>
                </wp:positionH>
                <wp:positionV relativeFrom="paragraph">
                  <wp:posOffset>203390</wp:posOffset>
                </wp:positionV>
                <wp:extent cx="2011680" cy="281940"/>
                <wp:effectExtent l="0" t="0" r="0" b="3810"/>
                <wp:wrapNone/>
                <wp:docPr id="47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168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17C3A" w14:textId="77777777" w:rsidR="00001B09" w:rsidRPr="001403C6" w:rsidRDefault="00001B09" w:rsidP="00001B09">
                            <w:pPr>
                              <w:jc w:val="center"/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CONTA</w:t>
                            </w:r>
                            <w:r w:rsidR="001B0A08" w:rsidRPr="001403C6"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C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21607" id="Text Box 26" o:spid="_x0000_s1028" type="#_x0000_t202" style="position:absolute;margin-left:-66.1pt;margin-top:16pt;width:158.4pt;height:22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" filled="f" stroked="f">
                <v:textbox>
                  <w:txbxContent>
                    <w:p w14:paraId="49117C3A" w14:textId="77777777" w:rsidR="00001B09" w:rsidRPr="001403C6" w:rsidRDefault="00001B09" w:rsidP="00001B09">
                      <w:pPr>
                        <w:jc w:val="center"/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  <w:t>CONTA</w:t>
                      </w:r>
                      <w:r w:rsidR="001B0A08" w:rsidRPr="001403C6"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  <w:t>CT ME</w:t>
                      </w:r>
                    </w:p>
                  </w:txbxContent>
                </v:textbox>
              </v:shape>
            </w:pict>
          </mc:Fallback>
        </mc:AlternateContent>
      </w:r>
      <w:r w:rsidR="00E806D8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8952CDE" wp14:editId="304D433E">
                <wp:simplePos x="0" y="0"/>
                <wp:positionH relativeFrom="column">
                  <wp:posOffset>1857375</wp:posOffset>
                </wp:positionH>
                <wp:positionV relativeFrom="paragraph">
                  <wp:posOffset>109410</wp:posOffset>
                </wp:positionV>
                <wp:extent cx="4163060" cy="281940"/>
                <wp:effectExtent l="0" t="0" r="0" b="3810"/>
                <wp:wrapNone/>
                <wp:docPr id="4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CFC3D4" w14:textId="77777777" w:rsidR="00001B09" w:rsidRPr="001403C6" w:rsidRDefault="002C381F" w:rsidP="00001B09">
                            <w:pPr>
                              <w:jc w:val="center"/>
                              <w:rPr>
                                <w:rFonts w:cs="Lato Semibold"/>
                                <w:color w:val="55C3C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55C3C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52CDE" id="Text Box 23" o:spid="_x0000_s1029" type="#_x0000_t202" style="position:absolute;margin-left:146.25pt;margin-top:8.6pt;width:327.8pt;height:22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" filled="f" stroked="f">
                <v:textbox>
                  <w:txbxContent>
                    <w:p w14:paraId="29CFC3D4" w14:textId="77777777" w:rsidR="00001B09" w:rsidRPr="001403C6" w:rsidRDefault="002C381F" w:rsidP="00001B09">
                      <w:pPr>
                        <w:jc w:val="center"/>
                        <w:rPr>
                          <w:rFonts w:cs="Lato Semibold"/>
                          <w:color w:val="55C3C2"/>
                          <w:spacing w:val="40"/>
                          <w:sz w:val="28"/>
                          <w:szCs w:val="28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55C3C2"/>
                          <w:spacing w:val="40"/>
                          <w:sz w:val="28"/>
                          <w:szCs w:val="28"/>
                          <w:lang w:val="en-US"/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  <w:r w:rsidR="002C4EAB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299" distR="114299" simplePos="0" relativeHeight="251667456" behindDoc="0" locked="0" layoutInCell="1" allowOverlap="1" wp14:anchorId="27613A59" wp14:editId="5808228D">
                <wp:simplePos x="0" y="0"/>
                <wp:positionH relativeFrom="column">
                  <wp:posOffset>1398904</wp:posOffset>
                </wp:positionH>
                <wp:positionV relativeFrom="paragraph">
                  <wp:posOffset>285115</wp:posOffset>
                </wp:positionV>
                <wp:extent cx="0" cy="8813800"/>
                <wp:effectExtent l="0" t="0" r="19050" b="0"/>
                <wp:wrapNone/>
                <wp:docPr id="45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813800"/>
                        </a:xfrm>
                        <a:prstGeom prst="straightConnector1">
                          <a:avLst/>
                        </a:prstGeom>
                        <a:noFill/>
                        <a:ln w="12700" cap="rnd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2F2285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" o:spid="_x0000_s1026" type="#_x0000_t32" style="position:absolute;margin-left:110.15pt;margin-top:22.45pt;width:0;height:694pt;z-index:2516674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" strokecolor="#0d0d0d [3069]" strokeweight="1pt">
                <v:stroke dashstyle="1 1" endcap="round"/>
              </v:shape>
            </w:pict>
          </mc:Fallback>
        </mc:AlternateContent>
      </w:r>
    </w:p>
    <w:p w14:paraId="7DA8BD37" w14:textId="1B615D08" w:rsidR="006536EE" w:rsidRPr="002C4EAB" w:rsidRDefault="001403C6">
      <w:pPr>
        <w:rPr>
          <w:rFonts w:ascii="Lato" w:hAnsi="Lato"/>
        </w:rPr>
      </w:pPr>
      <w:bookmarkStart w:id="0" w:name="_GoBack"/>
      <w:bookmarkEnd w:id="0"/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8BC4FDA" wp14:editId="663CC204">
                <wp:simplePos x="0" y="0"/>
                <wp:positionH relativeFrom="column">
                  <wp:posOffset>-616890</wp:posOffset>
                </wp:positionH>
                <wp:positionV relativeFrom="paragraph">
                  <wp:posOffset>891540</wp:posOffset>
                </wp:positionV>
                <wp:extent cx="1866900" cy="609600"/>
                <wp:effectExtent l="0" t="0" r="0" b="0"/>
                <wp:wrapNone/>
                <wp:docPr id="30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69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3C17F1" w14:textId="5D81369B" w:rsidR="003F1A0C" w:rsidRPr="0039628A" w:rsidRDefault="001403C6" w:rsidP="003F1A0C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z w:val="20"/>
                                <w:szCs w:val="20"/>
                                <w:lang w:val="en-US"/>
                              </w:rPr>
                              <w:t xml:space="preserve">3rd Floor, Buckingham House Buckingham Street </w:t>
                            </w:r>
                            <w:proofErr w:type="spellStart"/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z w:val="20"/>
                                <w:szCs w:val="20"/>
                                <w:lang w:val="en-US"/>
                              </w:rPr>
                              <w:t>Aylesbury</w:t>
                            </w:r>
                            <w:proofErr w:type="spellEnd"/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z w:val="20"/>
                                <w:szCs w:val="20"/>
                                <w:lang w:val="en-US"/>
                              </w:rPr>
                              <w:t>. Bucks, HP20 2L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C4FDA" id="Text Box 32" o:spid="_x0000_s1030" type="#_x0000_t202" style="position:absolute;margin-left:-48.55pt;margin-top:70.2pt;width:147pt;height:4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" filled="f" stroked="f">
                <v:textbox>
                  <w:txbxContent>
                    <w:p w14:paraId="753C17F1" w14:textId="5D81369B" w:rsidR="003F1A0C" w:rsidRPr="0039628A" w:rsidRDefault="001403C6" w:rsidP="003F1A0C">
                      <w:pPr>
                        <w:rPr>
                          <w:rFonts w:ascii="Lato" w:hAnsi="Lato"/>
                          <w:sz w:val="20"/>
                          <w:szCs w:val="20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0D0D0D" w:themeColor="text1" w:themeTint="F2"/>
                          <w:sz w:val="20"/>
                          <w:szCs w:val="20"/>
                          <w:lang w:val="en-US"/>
                        </w:rPr>
                        <w:t xml:space="preserve">3rd Floor, Buckingham House Buckingham Street </w:t>
                      </w:r>
                      <w:proofErr w:type="spellStart"/>
                      <w:r w:rsidRPr="001403C6">
                        <w:rPr>
                          <w:rFonts w:cs="Lato Semibold"/>
                          <w:color w:val="0D0D0D" w:themeColor="text1" w:themeTint="F2"/>
                          <w:sz w:val="20"/>
                          <w:szCs w:val="20"/>
                          <w:lang w:val="en-US"/>
                        </w:rPr>
                        <w:t>Aylesbury</w:t>
                      </w:r>
                      <w:proofErr w:type="spellEnd"/>
                      <w:r w:rsidRPr="001403C6">
                        <w:rPr>
                          <w:rFonts w:cs="Lato Semibold"/>
                          <w:color w:val="0D0D0D" w:themeColor="text1" w:themeTint="F2"/>
                          <w:sz w:val="20"/>
                          <w:szCs w:val="20"/>
                          <w:lang w:val="en-US"/>
                        </w:rPr>
                        <w:t>. Bucks, HP20 2L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F27569" wp14:editId="5EBC0D7E">
                <wp:simplePos x="0" y="0"/>
                <wp:positionH relativeFrom="column">
                  <wp:posOffset>-633425</wp:posOffset>
                </wp:positionH>
                <wp:positionV relativeFrom="paragraph">
                  <wp:posOffset>607060</wp:posOffset>
                </wp:positionV>
                <wp:extent cx="2066925" cy="290195"/>
                <wp:effectExtent l="0" t="0" r="0" b="0"/>
                <wp:wrapNone/>
                <wp:docPr id="43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61E1B" w14:textId="732F658B" w:rsidR="002C381F" w:rsidRPr="001403C6" w:rsidRDefault="001403C6" w:rsidP="002C38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color w:val="000000"/>
                                <w:sz w:val="20"/>
                                <w:szCs w:val="20"/>
                              </w:rPr>
                              <w:t>education@orangegenie.com</w:t>
                            </w:r>
                          </w:p>
                          <w:p w14:paraId="56BDA309" w14:textId="77777777" w:rsidR="003F1A0C" w:rsidRPr="002C4EAB" w:rsidRDefault="003F1A0C" w:rsidP="003F1A0C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27569" id="Text Box 28" o:spid="_x0000_s1031" type="#_x0000_t202" style="position:absolute;margin-left:-49.9pt;margin-top:47.8pt;width:162.75pt;height:2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ObcugIAAMM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" filled="f" stroked="f">
                <v:textbox>
                  <w:txbxContent>
                    <w:p w14:paraId="05061E1B" w14:textId="732F658B" w:rsidR="002C381F" w:rsidRPr="001403C6" w:rsidRDefault="001403C6" w:rsidP="002C381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Arial"/>
                          <w:color w:val="000000"/>
                          <w:sz w:val="20"/>
                          <w:szCs w:val="20"/>
                        </w:rPr>
                        <w:t>education@orangegenie.com</w:t>
                      </w:r>
                    </w:p>
                    <w:p w14:paraId="56BDA309" w14:textId="77777777" w:rsidR="003F1A0C" w:rsidRPr="002C4EAB" w:rsidRDefault="003F1A0C" w:rsidP="003F1A0C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ACE3959" wp14:editId="464FA4F7">
                <wp:simplePos x="0" y="0"/>
                <wp:positionH relativeFrom="column">
                  <wp:posOffset>-646151</wp:posOffset>
                </wp:positionH>
                <wp:positionV relativeFrom="paragraph">
                  <wp:posOffset>250825</wp:posOffset>
                </wp:positionV>
                <wp:extent cx="1866900" cy="276225"/>
                <wp:effectExtent l="0" t="0" r="0" b="9525"/>
                <wp:wrapNone/>
                <wp:docPr id="4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690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8FAC3B" w14:textId="77777777" w:rsidR="005F2560" w:rsidRPr="001403C6" w:rsidRDefault="002C4EAB" w:rsidP="005F2560">
                            <w:pPr>
                              <w:spacing w:after="0"/>
                              <w:rPr>
                                <w:rFonts w:cs="Arial"/>
                                <w:color w:val="000000"/>
                              </w:rPr>
                            </w:pPr>
                            <w:r w:rsidRPr="001403C6">
                              <w:rPr>
                                <w:rFonts w:cs="Arial"/>
                                <w:color w:val="000000"/>
                              </w:rPr>
                              <w:t>01296 436 520</w:t>
                            </w:r>
                          </w:p>
                          <w:p w14:paraId="3ECF2F25" w14:textId="77777777" w:rsidR="003F1A0C" w:rsidRPr="00F56B97" w:rsidRDefault="003F1A0C" w:rsidP="005F2560">
                            <w:pPr>
                              <w:spacing w:after="0"/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E3959" id="Text Box 29" o:spid="_x0000_s1032" type="#_x0000_t202" style="position:absolute;margin-left:-50.9pt;margin-top:19.75pt;width:147pt;height:21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u/suQIAAMM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" filled="f" stroked="f">
                <v:textbox>
                  <w:txbxContent>
                    <w:p w14:paraId="4C8FAC3B" w14:textId="77777777" w:rsidR="005F2560" w:rsidRPr="001403C6" w:rsidRDefault="002C4EAB" w:rsidP="005F2560">
                      <w:pPr>
                        <w:spacing w:after="0"/>
                        <w:rPr>
                          <w:rFonts w:cs="Arial"/>
                          <w:color w:val="000000"/>
                        </w:rPr>
                      </w:pPr>
                      <w:r w:rsidRPr="001403C6">
                        <w:rPr>
                          <w:rFonts w:cs="Arial"/>
                          <w:color w:val="000000"/>
                        </w:rPr>
                        <w:t>01296 436 520</w:t>
                      </w:r>
                    </w:p>
                    <w:p w14:paraId="3ECF2F25" w14:textId="77777777" w:rsidR="003F1A0C" w:rsidRPr="00F56B97" w:rsidRDefault="003F1A0C" w:rsidP="005F2560">
                      <w:pPr>
                        <w:spacing w:after="0"/>
                        <w:rPr>
                          <w:rFonts w:ascii="Lato" w:hAnsi="La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85FFD">
        <w:rPr>
          <w:rFonts w:ascii="Lato" w:hAnsi="Lato"/>
          <w:noProof/>
          <w:lang w:eastAsia="en-GB"/>
        </w:rPr>
        <w:drawing>
          <wp:anchor distT="0" distB="0" distL="114300" distR="114300" simplePos="0" relativeHeight="251663872" behindDoc="0" locked="0" layoutInCell="1" allowOverlap="1" wp14:anchorId="0661B3DF" wp14:editId="4A442C1C">
            <wp:simplePos x="0" y="0"/>
            <wp:positionH relativeFrom="column">
              <wp:posOffset>-872185</wp:posOffset>
            </wp:positionH>
            <wp:positionV relativeFrom="paragraph">
              <wp:posOffset>1078865</wp:posOffset>
            </wp:positionV>
            <wp:extent cx="149225" cy="146685"/>
            <wp:effectExtent l="0" t="0" r="3175" b="5715"/>
            <wp:wrapNone/>
            <wp:docPr id="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" cy="146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85FFD">
        <w:rPr>
          <w:rFonts w:ascii="Lato" w:hAnsi="Lato"/>
          <w:noProof/>
          <w:lang w:eastAsia="en-GB"/>
        </w:rPr>
        <w:drawing>
          <wp:anchor distT="0" distB="0" distL="114300" distR="114300" simplePos="0" relativeHeight="251655680" behindDoc="0" locked="0" layoutInCell="1" allowOverlap="1" wp14:anchorId="0BCAC1E0" wp14:editId="13963CF3">
            <wp:simplePos x="0" y="0"/>
            <wp:positionH relativeFrom="column">
              <wp:posOffset>-873950</wp:posOffset>
            </wp:positionH>
            <wp:positionV relativeFrom="paragraph">
              <wp:posOffset>699135</wp:posOffset>
            </wp:positionV>
            <wp:extent cx="140335" cy="109855"/>
            <wp:effectExtent l="0" t="0" r="0" b="4445"/>
            <wp:wrapNone/>
            <wp:docPr id="6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35" cy="109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85FFD">
        <w:rPr>
          <w:rFonts w:ascii="Lato" w:hAnsi="Lato"/>
          <w:noProof/>
          <w:lang w:eastAsia="en-GB"/>
        </w:rPr>
        <w:drawing>
          <wp:anchor distT="0" distB="0" distL="114300" distR="114300" simplePos="0" relativeHeight="251661824" behindDoc="0" locked="0" layoutInCell="1" allowOverlap="1" wp14:anchorId="3AF4FCF7" wp14:editId="73590AC1">
            <wp:simplePos x="0" y="0"/>
            <wp:positionH relativeFrom="column">
              <wp:posOffset>-862330</wp:posOffset>
            </wp:positionH>
            <wp:positionV relativeFrom="paragraph">
              <wp:posOffset>300800</wp:posOffset>
            </wp:positionV>
            <wp:extent cx="120015" cy="168275"/>
            <wp:effectExtent l="0" t="0" r="0" b="3175"/>
            <wp:wrapNone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168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C80B0E5" wp14:editId="2E3FE6DA">
                <wp:simplePos x="0" y="0"/>
                <wp:positionH relativeFrom="column">
                  <wp:posOffset>1857375</wp:posOffset>
                </wp:positionH>
                <wp:positionV relativeFrom="paragraph">
                  <wp:posOffset>1601470</wp:posOffset>
                </wp:positionV>
                <wp:extent cx="4163060" cy="281940"/>
                <wp:effectExtent l="0" t="0" r="0" b="3810"/>
                <wp:wrapNone/>
                <wp:docPr id="34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972D26" w14:textId="77777777" w:rsidR="00FC7F3F" w:rsidRPr="001403C6" w:rsidRDefault="00A14477" w:rsidP="00FC7F3F">
                            <w:pPr>
                              <w:jc w:val="center"/>
                              <w:rPr>
                                <w:rFonts w:cs="Lato Semibold"/>
                                <w:color w:val="55C3C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55C3C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PROFESSIONAL</w:t>
                            </w:r>
                            <w:r w:rsidR="00FC7F3F" w:rsidRPr="001403C6">
                              <w:rPr>
                                <w:rFonts w:cs="Lato Semibold"/>
                                <w:color w:val="55C3C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 xml:space="preserve"> EXPERIENC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0B0E5" id="Text Box 38" o:spid="_x0000_s1033" type="#_x0000_t202" style="position:absolute;margin-left:146.25pt;margin-top:126.1pt;width:327.8pt;height:22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" filled="f" stroked="f">
                <v:textbox>
                  <w:txbxContent>
                    <w:p w14:paraId="31972D26" w14:textId="77777777" w:rsidR="00FC7F3F" w:rsidRPr="001403C6" w:rsidRDefault="00A14477" w:rsidP="00FC7F3F">
                      <w:pPr>
                        <w:jc w:val="center"/>
                        <w:rPr>
                          <w:rFonts w:cs="Lato Semibold"/>
                          <w:color w:val="55C3C2"/>
                          <w:spacing w:val="40"/>
                          <w:sz w:val="28"/>
                          <w:szCs w:val="28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55C3C2"/>
                          <w:spacing w:val="40"/>
                          <w:sz w:val="28"/>
                          <w:szCs w:val="28"/>
                          <w:lang w:val="en-US"/>
                        </w:rPr>
                        <w:t>PROFESSIONAL</w:t>
                      </w:r>
                      <w:r w:rsidR="00FC7F3F" w:rsidRPr="001403C6">
                        <w:rPr>
                          <w:rFonts w:cs="Lato Semibold"/>
                          <w:color w:val="55C3C2"/>
                          <w:spacing w:val="40"/>
                          <w:sz w:val="28"/>
                          <w:szCs w:val="28"/>
                          <w:lang w:val="en-US"/>
                        </w:rPr>
                        <w:t xml:space="preserve"> EXPERIENCE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B225A3B" wp14:editId="666FCEE7">
                <wp:simplePos x="0" y="0"/>
                <wp:positionH relativeFrom="column">
                  <wp:posOffset>1482090</wp:posOffset>
                </wp:positionH>
                <wp:positionV relativeFrom="paragraph">
                  <wp:posOffset>2148840</wp:posOffset>
                </wp:positionV>
                <wp:extent cx="4763770" cy="4238625"/>
                <wp:effectExtent l="0" t="0" r="0" b="9525"/>
                <wp:wrapNone/>
                <wp:docPr id="3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3770" cy="423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A7F914" w14:textId="10B689FA" w:rsidR="00FF4C44" w:rsidRPr="001403C6" w:rsidRDefault="001403C6" w:rsidP="005619DC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rPr>
                                <w:b/>
                                <w:noProof/>
                              </w:rPr>
                              <w:t>Your position</w:t>
                            </w:r>
                            <w:r w:rsidR="002C4EAB" w:rsidRPr="001403C6">
                              <w:rPr>
                                <w:b/>
                              </w:rPr>
                              <w:t xml:space="preserve"> </w:t>
                            </w:r>
                            <w:r w:rsidR="00FF4C44" w:rsidRPr="001403C6">
                              <w:rPr>
                                <w:b/>
                              </w:rPr>
                              <w:t xml:space="preserve">– </w:t>
                            </w:r>
                            <w:r w:rsidRPr="001403C6">
                              <w:rPr>
                                <w:b/>
                              </w:rPr>
                              <w:t>Start date to End date</w:t>
                            </w:r>
                          </w:p>
                          <w:p w14:paraId="1BF0BA6A" w14:textId="609B683E" w:rsidR="00FF4C44" w:rsidRPr="001403C6" w:rsidRDefault="001403C6" w:rsidP="005619DC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rPr>
                                <w:noProof/>
                              </w:rPr>
                              <w:t>Name of School</w:t>
                            </w:r>
                            <w:r w:rsidR="00FF4C44" w:rsidRPr="001403C6">
                              <w:t xml:space="preserve"> </w:t>
                            </w:r>
                            <w:proofErr w:type="gramStart"/>
                            <w:r w:rsidR="00FF4C44" w:rsidRPr="001403C6">
                              <w:t xml:space="preserve">-  </w:t>
                            </w:r>
                            <w:proofErr w:type="gramEnd"/>
                            <w:r w:rsidRPr="001403C6">
                              <w:fldChar w:fldCharType="begin"/>
                            </w:r>
                            <w:r w:rsidRPr="001403C6">
                              <w:instrText xml:space="preserve"> HYPERLINK "http://www.yourschool.com" </w:instrText>
                            </w:r>
                            <w:r w:rsidRPr="001403C6">
                              <w:fldChar w:fldCharType="separate"/>
                            </w:r>
                            <w:r w:rsidRPr="001403C6">
                              <w:rPr>
                                <w:rStyle w:val="Hyperlink"/>
                              </w:rPr>
                              <w:t>http://www.yourschool.com</w:t>
                            </w:r>
                            <w:r w:rsidRPr="001403C6">
                              <w:fldChar w:fldCharType="end"/>
                            </w:r>
                            <w:r w:rsidRPr="001403C6">
                              <w:t xml:space="preserve"> </w:t>
                            </w:r>
                            <w:r w:rsidR="00FF4C44" w:rsidRPr="001403C6">
                              <w:t xml:space="preserve"> </w:t>
                            </w:r>
                          </w:p>
                          <w:p w14:paraId="7D2C377E" w14:textId="5EC03AC7" w:rsidR="00FF4C44" w:rsidRPr="001403C6" w:rsidRDefault="001403C6" w:rsidP="005619DC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t>Address of the school</w:t>
                            </w:r>
                          </w:p>
                          <w:p w14:paraId="2459C573" w14:textId="77777777" w:rsidR="00FF4C44" w:rsidRPr="001403C6" w:rsidRDefault="00FF4C44" w:rsidP="005619DC">
                            <w:pPr>
                              <w:spacing w:after="0" w:line="240" w:lineRule="auto"/>
                              <w:jc w:val="both"/>
                            </w:pPr>
                          </w:p>
                          <w:p w14:paraId="22F89D2D" w14:textId="5267413E" w:rsidR="00E806D8" w:rsidRPr="001403C6" w:rsidRDefault="001403C6" w:rsidP="005619DC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t>An overview of what the job involved</w:t>
                            </w:r>
                          </w:p>
                          <w:p w14:paraId="36B29D5E" w14:textId="77777777" w:rsidR="00E806D8" w:rsidRPr="001403C6" w:rsidRDefault="00E806D8" w:rsidP="005619DC">
                            <w:pPr>
                              <w:spacing w:after="0" w:line="240" w:lineRule="auto"/>
                              <w:jc w:val="both"/>
                            </w:pPr>
                          </w:p>
                          <w:p w14:paraId="7D4BE6B4" w14:textId="77777777" w:rsidR="00E806D8" w:rsidRPr="001403C6" w:rsidRDefault="00E806D8" w:rsidP="005619DC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rPr>
                                <w:b/>
                              </w:rPr>
                              <w:t>Day to day activities include:</w:t>
                            </w:r>
                          </w:p>
                          <w:p w14:paraId="63DE7323" w14:textId="3B1398B9" w:rsidR="00E806D8" w:rsidRPr="001403C6" w:rsidRDefault="001403C6" w:rsidP="005619D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t xml:space="preserve">List of day to day activities and responsibilities </w:t>
                            </w:r>
                          </w:p>
                          <w:p w14:paraId="61F74B54" w14:textId="77777777" w:rsidR="00F56B97" w:rsidRPr="001403C6" w:rsidRDefault="00F56B97" w:rsidP="001403C6">
                            <w:pPr>
                              <w:spacing w:after="0" w:line="240" w:lineRule="auto"/>
                              <w:jc w:val="both"/>
                              <w:textAlignment w:val="baseline"/>
                              <w:rPr>
                                <w:b/>
                              </w:rPr>
                            </w:pPr>
                          </w:p>
                          <w:p w14:paraId="6A0F2C55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rPr>
                                <w:b/>
                                <w:noProof/>
                              </w:rPr>
                              <w:t>Your position</w:t>
                            </w:r>
                            <w:r w:rsidRPr="001403C6">
                              <w:rPr>
                                <w:b/>
                              </w:rPr>
                              <w:t xml:space="preserve"> – Start date to End date</w:t>
                            </w:r>
                          </w:p>
                          <w:p w14:paraId="6324B4BC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rPr>
                                <w:noProof/>
                              </w:rPr>
                              <w:t>Name of School</w:t>
                            </w:r>
                            <w:r w:rsidRPr="001403C6">
                              <w:t xml:space="preserve"> </w:t>
                            </w:r>
                            <w:proofErr w:type="gramStart"/>
                            <w:r w:rsidRPr="001403C6">
                              <w:t xml:space="preserve">-  </w:t>
                            </w:r>
                            <w:proofErr w:type="gramEnd"/>
                            <w:r w:rsidRPr="001403C6">
                              <w:fldChar w:fldCharType="begin"/>
                            </w:r>
                            <w:r w:rsidRPr="001403C6">
                              <w:instrText xml:space="preserve"> HYPERLINK "http://www.yourschool.com" </w:instrText>
                            </w:r>
                            <w:r w:rsidRPr="001403C6">
                              <w:fldChar w:fldCharType="separate"/>
                            </w:r>
                            <w:r w:rsidRPr="001403C6">
                              <w:rPr>
                                <w:rStyle w:val="Hyperlink"/>
                              </w:rPr>
                              <w:t>http://www.yourschool.com</w:t>
                            </w:r>
                            <w:r w:rsidRPr="001403C6">
                              <w:fldChar w:fldCharType="end"/>
                            </w:r>
                            <w:r w:rsidRPr="001403C6">
                              <w:t xml:space="preserve">  </w:t>
                            </w:r>
                          </w:p>
                          <w:p w14:paraId="123673CE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t>Address of the school</w:t>
                            </w:r>
                          </w:p>
                          <w:p w14:paraId="4E0561B4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</w:p>
                          <w:p w14:paraId="3F821540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t>An overview of what the job involved</w:t>
                            </w:r>
                          </w:p>
                          <w:p w14:paraId="7C761070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</w:p>
                          <w:p w14:paraId="586190DF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rPr>
                                <w:b/>
                              </w:rPr>
                              <w:t>Day to day activities include:</w:t>
                            </w:r>
                          </w:p>
                          <w:p w14:paraId="31FFA257" w14:textId="77777777" w:rsidR="001403C6" w:rsidRPr="001403C6" w:rsidRDefault="001403C6" w:rsidP="001403C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t xml:space="preserve">List of day to day activities and responsibilities </w:t>
                            </w:r>
                          </w:p>
                          <w:p w14:paraId="4E6A9627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  <w:textAlignment w:val="baseline"/>
                              <w:rPr>
                                <w:rFonts w:eastAsia="Times New Roman" w:cs="Arial"/>
                                <w:color w:val="000000"/>
                                <w:lang w:eastAsia="en-GB"/>
                              </w:rPr>
                            </w:pPr>
                          </w:p>
                          <w:p w14:paraId="228DD25C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rPr>
                                <w:b/>
                                <w:noProof/>
                              </w:rPr>
                              <w:t>Your position</w:t>
                            </w:r>
                            <w:r w:rsidRPr="001403C6">
                              <w:rPr>
                                <w:b/>
                              </w:rPr>
                              <w:t xml:space="preserve"> – Start date to End date</w:t>
                            </w:r>
                          </w:p>
                          <w:p w14:paraId="35CBD85B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rPr>
                                <w:noProof/>
                              </w:rPr>
                              <w:t>Name of School</w:t>
                            </w:r>
                            <w:r w:rsidRPr="001403C6">
                              <w:t xml:space="preserve"> </w:t>
                            </w:r>
                            <w:proofErr w:type="gramStart"/>
                            <w:r w:rsidRPr="001403C6">
                              <w:t xml:space="preserve">-  </w:t>
                            </w:r>
                            <w:proofErr w:type="gramEnd"/>
                            <w:hyperlink r:id="rId9" w:history="1">
                              <w:r w:rsidRPr="001403C6">
                                <w:rPr>
                                  <w:rStyle w:val="Hyperlink"/>
                                </w:rPr>
                                <w:t>http://www.yourschool.com</w:t>
                              </w:r>
                            </w:hyperlink>
                            <w:r w:rsidRPr="001403C6">
                              <w:t xml:space="preserve">  </w:t>
                            </w:r>
                          </w:p>
                          <w:p w14:paraId="6837F917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t>Address of the school</w:t>
                            </w:r>
                          </w:p>
                          <w:p w14:paraId="465BE5FC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</w:p>
                          <w:p w14:paraId="4E92CD56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  <w:r w:rsidRPr="001403C6">
                              <w:t>An overview of what the job involved</w:t>
                            </w:r>
                          </w:p>
                          <w:p w14:paraId="70DC3F72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</w:pPr>
                          </w:p>
                          <w:p w14:paraId="4C7AE522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rPr>
                                <w:b/>
                              </w:rPr>
                              <w:t>Day to day activities include:</w:t>
                            </w:r>
                          </w:p>
                          <w:p w14:paraId="21B538C6" w14:textId="77777777" w:rsidR="001403C6" w:rsidRPr="001403C6" w:rsidRDefault="001403C6" w:rsidP="001403C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jc w:val="both"/>
                              <w:rPr>
                                <w:b/>
                              </w:rPr>
                            </w:pPr>
                            <w:r w:rsidRPr="001403C6">
                              <w:t xml:space="preserve">List of day to day activities and responsibilities </w:t>
                            </w:r>
                          </w:p>
                          <w:p w14:paraId="3703A997" w14:textId="77777777" w:rsidR="001403C6" w:rsidRPr="001403C6" w:rsidRDefault="001403C6" w:rsidP="001403C6">
                            <w:pPr>
                              <w:spacing w:after="0" w:line="240" w:lineRule="auto"/>
                              <w:jc w:val="both"/>
                              <w:textAlignment w:val="baseline"/>
                              <w:rPr>
                                <w:rFonts w:eastAsia="Times New Roman" w:cs="Arial"/>
                                <w:color w:val="000000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25A3B" id="Text Box 39" o:spid="_x0000_s1034" type="#_x0000_t202" style="position:absolute;margin-left:116.7pt;margin-top:169.2pt;width:375.1pt;height:333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byquwIAAMM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" filled="f" stroked="f">
                <v:textbox>
                  <w:txbxContent>
                    <w:p w14:paraId="72A7F914" w14:textId="10B689FA" w:rsidR="00FF4C44" w:rsidRPr="001403C6" w:rsidRDefault="001403C6" w:rsidP="005619DC">
                      <w:pPr>
                        <w:spacing w:after="0" w:line="240" w:lineRule="auto"/>
                        <w:jc w:val="both"/>
                        <w:rPr>
                          <w:b/>
                        </w:rPr>
                      </w:pPr>
                      <w:r w:rsidRPr="001403C6">
                        <w:rPr>
                          <w:b/>
                          <w:noProof/>
                        </w:rPr>
                        <w:t>Your position</w:t>
                      </w:r>
                      <w:r w:rsidR="002C4EAB" w:rsidRPr="001403C6">
                        <w:rPr>
                          <w:b/>
                        </w:rPr>
                        <w:t xml:space="preserve"> </w:t>
                      </w:r>
                      <w:r w:rsidR="00FF4C44" w:rsidRPr="001403C6">
                        <w:rPr>
                          <w:b/>
                        </w:rPr>
                        <w:t xml:space="preserve">– </w:t>
                      </w:r>
                      <w:r w:rsidRPr="001403C6">
                        <w:rPr>
                          <w:b/>
                        </w:rPr>
                        <w:t>Start date to End date</w:t>
                      </w:r>
                    </w:p>
                    <w:p w14:paraId="1BF0BA6A" w14:textId="609B683E" w:rsidR="00FF4C44" w:rsidRPr="001403C6" w:rsidRDefault="001403C6" w:rsidP="005619DC">
                      <w:pPr>
                        <w:spacing w:after="0" w:line="240" w:lineRule="auto"/>
                        <w:jc w:val="both"/>
                      </w:pPr>
                      <w:r w:rsidRPr="001403C6">
                        <w:rPr>
                          <w:noProof/>
                        </w:rPr>
                        <w:t>Name of School</w:t>
                      </w:r>
                      <w:r w:rsidR="00FF4C44" w:rsidRPr="001403C6">
                        <w:t xml:space="preserve"> </w:t>
                      </w:r>
                      <w:proofErr w:type="gramStart"/>
                      <w:r w:rsidR="00FF4C44" w:rsidRPr="001403C6">
                        <w:t xml:space="preserve">-  </w:t>
                      </w:r>
                      <w:proofErr w:type="gramEnd"/>
                      <w:r w:rsidRPr="001403C6">
                        <w:fldChar w:fldCharType="begin"/>
                      </w:r>
                      <w:r w:rsidRPr="001403C6">
                        <w:instrText xml:space="preserve"> HYPERLINK "http://www.yourschool.com" </w:instrText>
                      </w:r>
                      <w:r w:rsidRPr="001403C6">
                        <w:fldChar w:fldCharType="separate"/>
                      </w:r>
                      <w:r w:rsidRPr="001403C6">
                        <w:rPr>
                          <w:rStyle w:val="Hyperlink"/>
                        </w:rPr>
                        <w:t>http://www.yourschool.com</w:t>
                      </w:r>
                      <w:r w:rsidRPr="001403C6">
                        <w:fldChar w:fldCharType="end"/>
                      </w:r>
                      <w:r w:rsidRPr="001403C6">
                        <w:t xml:space="preserve"> </w:t>
                      </w:r>
                      <w:r w:rsidR="00FF4C44" w:rsidRPr="001403C6">
                        <w:t xml:space="preserve"> </w:t>
                      </w:r>
                    </w:p>
                    <w:p w14:paraId="7D2C377E" w14:textId="5EC03AC7" w:rsidR="00FF4C44" w:rsidRPr="001403C6" w:rsidRDefault="001403C6" w:rsidP="005619DC">
                      <w:pPr>
                        <w:spacing w:after="0" w:line="240" w:lineRule="auto"/>
                        <w:jc w:val="both"/>
                      </w:pPr>
                      <w:r w:rsidRPr="001403C6">
                        <w:t>Address of the school</w:t>
                      </w:r>
                    </w:p>
                    <w:p w14:paraId="2459C573" w14:textId="77777777" w:rsidR="00FF4C44" w:rsidRPr="001403C6" w:rsidRDefault="00FF4C44" w:rsidP="005619DC">
                      <w:pPr>
                        <w:spacing w:after="0" w:line="240" w:lineRule="auto"/>
                        <w:jc w:val="both"/>
                      </w:pPr>
                    </w:p>
                    <w:p w14:paraId="22F89D2D" w14:textId="5267413E" w:rsidR="00E806D8" w:rsidRPr="001403C6" w:rsidRDefault="001403C6" w:rsidP="005619DC">
                      <w:pPr>
                        <w:spacing w:after="0" w:line="240" w:lineRule="auto"/>
                        <w:jc w:val="both"/>
                      </w:pPr>
                      <w:r w:rsidRPr="001403C6">
                        <w:t>An overview of what the job involved</w:t>
                      </w:r>
                    </w:p>
                    <w:p w14:paraId="36B29D5E" w14:textId="77777777" w:rsidR="00E806D8" w:rsidRPr="001403C6" w:rsidRDefault="00E806D8" w:rsidP="005619DC">
                      <w:pPr>
                        <w:spacing w:after="0" w:line="240" w:lineRule="auto"/>
                        <w:jc w:val="both"/>
                      </w:pPr>
                    </w:p>
                    <w:p w14:paraId="7D4BE6B4" w14:textId="77777777" w:rsidR="00E806D8" w:rsidRPr="001403C6" w:rsidRDefault="00E806D8" w:rsidP="005619DC">
                      <w:pPr>
                        <w:spacing w:after="0" w:line="240" w:lineRule="auto"/>
                        <w:jc w:val="both"/>
                        <w:rPr>
                          <w:b/>
                        </w:rPr>
                      </w:pPr>
                      <w:r w:rsidRPr="001403C6">
                        <w:rPr>
                          <w:b/>
                        </w:rPr>
                        <w:t>Day to day activities include:</w:t>
                      </w:r>
                    </w:p>
                    <w:p w14:paraId="63DE7323" w14:textId="3B1398B9" w:rsidR="00E806D8" w:rsidRPr="001403C6" w:rsidRDefault="001403C6" w:rsidP="005619D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jc w:val="both"/>
                        <w:rPr>
                          <w:b/>
                        </w:rPr>
                      </w:pPr>
                      <w:r w:rsidRPr="001403C6">
                        <w:t xml:space="preserve">List of day to day activities and responsibilities </w:t>
                      </w:r>
                    </w:p>
                    <w:p w14:paraId="61F74B54" w14:textId="77777777" w:rsidR="00F56B97" w:rsidRPr="001403C6" w:rsidRDefault="00F56B97" w:rsidP="001403C6">
                      <w:pPr>
                        <w:spacing w:after="0" w:line="240" w:lineRule="auto"/>
                        <w:jc w:val="both"/>
                        <w:textAlignment w:val="baseline"/>
                        <w:rPr>
                          <w:b/>
                        </w:rPr>
                      </w:pPr>
                    </w:p>
                    <w:p w14:paraId="6A0F2C55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  <w:rPr>
                          <w:b/>
                        </w:rPr>
                      </w:pPr>
                      <w:r w:rsidRPr="001403C6">
                        <w:rPr>
                          <w:b/>
                          <w:noProof/>
                        </w:rPr>
                        <w:t>Your position</w:t>
                      </w:r>
                      <w:r w:rsidRPr="001403C6">
                        <w:rPr>
                          <w:b/>
                        </w:rPr>
                        <w:t xml:space="preserve"> – Start date to End date</w:t>
                      </w:r>
                    </w:p>
                    <w:p w14:paraId="6324B4BC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  <w:r w:rsidRPr="001403C6">
                        <w:rPr>
                          <w:noProof/>
                        </w:rPr>
                        <w:t>Name of School</w:t>
                      </w:r>
                      <w:r w:rsidRPr="001403C6">
                        <w:t xml:space="preserve"> </w:t>
                      </w:r>
                      <w:proofErr w:type="gramStart"/>
                      <w:r w:rsidRPr="001403C6">
                        <w:t xml:space="preserve">-  </w:t>
                      </w:r>
                      <w:proofErr w:type="gramEnd"/>
                      <w:r w:rsidRPr="001403C6">
                        <w:fldChar w:fldCharType="begin"/>
                      </w:r>
                      <w:r w:rsidRPr="001403C6">
                        <w:instrText xml:space="preserve"> HYPERLINK "http://www.yourschool.com" </w:instrText>
                      </w:r>
                      <w:r w:rsidRPr="001403C6">
                        <w:fldChar w:fldCharType="separate"/>
                      </w:r>
                      <w:r w:rsidRPr="001403C6">
                        <w:rPr>
                          <w:rStyle w:val="Hyperlink"/>
                        </w:rPr>
                        <w:t>http://www.yourschool.com</w:t>
                      </w:r>
                      <w:r w:rsidRPr="001403C6">
                        <w:fldChar w:fldCharType="end"/>
                      </w:r>
                      <w:r w:rsidRPr="001403C6">
                        <w:t xml:space="preserve">  </w:t>
                      </w:r>
                    </w:p>
                    <w:p w14:paraId="123673CE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  <w:r w:rsidRPr="001403C6">
                        <w:t>Address of the school</w:t>
                      </w:r>
                    </w:p>
                    <w:p w14:paraId="4E0561B4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</w:p>
                    <w:p w14:paraId="3F821540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  <w:r w:rsidRPr="001403C6">
                        <w:t>An overview of what the job involved</w:t>
                      </w:r>
                    </w:p>
                    <w:p w14:paraId="7C761070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</w:p>
                    <w:p w14:paraId="586190DF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  <w:rPr>
                          <w:b/>
                        </w:rPr>
                      </w:pPr>
                      <w:r w:rsidRPr="001403C6">
                        <w:rPr>
                          <w:b/>
                        </w:rPr>
                        <w:t>Day to day activities include:</w:t>
                      </w:r>
                    </w:p>
                    <w:p w14:paraId="31FFA257" w14:textId="77777777" w:rsidR="001403C6" w:rsidRPr="001403C6" w:rsidRDefault="001403C6" w:rsidP="001403C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jc w:val="both"/>
                        <w:rPr>
                          <w:b/>
                        </w:rPr>
                      </w:pPr>
                      <w:r w:rsidRPr="001403C6">
                        <w:t xml:space="preserve">List of day to day activities and responsibilities </w:t>
                      </w:r>
                    </w:p>
                    <w:p w14:paraId="4E6A9627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  <w:textAlignment w:val="baseline"/>
                        <w:rPr>
                          <w:rFonts w:eastAsia="Times New Roman" w:cs="Arial"/>
                          <w:color w:val="000000"/>
                          <w:lang w:eastAsia="en-GB"/>
                        </w:rPr>
                      </w:pPr>
                    </w:p>
                    <w:p w14:paraId="228DD25C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  <w:rPr>
                          <w:b/>
                        </w:rPr>
                      </w:pPr>
                      <w:r w:rsidRPr="001403C6">
                        <w:rPr>
                          <w:b/>
                          <w:noProof/>
                        </w:rPr>
                        <w:t>Your position</w:t>
                      </w:r>
                      <w:r w:rsidRPr="001403C6">
                        <w:rPr>
                          <w:b/>
                        </w:rPr>
                        <w:t xml:space="preserve"> – Start date to End date</w:t>
                      </w:r>
                    </w:p>
                    <w:p w14:paraId="35CBD85B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  <w:r w:rsidRPr="001403C6">
                        <w:rPr>
                          <w:noProof/>
                        </w:rPr>
                        <w:t>Name of School</w:t>
                      </w:r>
                      <w:r w:rsidRPr="001403C6">
                        <w:t xml:space="preserve"> </w:t>
                      </w:r>
                      <w:proofErr w:type="gramStart"/>
                      <w:r w:rsidRPr="001403C6">
                        <w:t xml:space="preserve">-  </w:t>
                      </w:r>
                      <w:proofErr w:type="gramEnd"/>
                      <w:hyperlink r:id="rId10" w:history="1">
                        <w:r w:rsidRPr="001403C6">
                          <w:rPr>
                            <w:rStyle w:val="Hyperlink"/>
                          </w:rPr>
                          <w:t>http://www.yourschool.com</w:t>
                        </w:r>
                      </w:hyperlink>
                      <w:r w:rsidRPr="001403C6">
                        <w:t xml:space="preserve">  </w:t>
                      </w:r>
                    </w:p>
                    <w:p w14:paraId="6837F917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  <w:r w:rsidRPr="001403C6">
                        <w:t>Address of the school</w:t>
                      </w:r>
                    </w:p>
                    <w:p w14:paraId="465BE5FC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</w:p>
                    <w:p w14:paraId="4E92CD56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  <w:r w:rsidRPr="001403C6">
                        <w:t>An overview of what the job involved</w:t>
                      </w:r>
                    </w:p>
                    <w:p w14:paraId="70DC3F72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</w:pPr>
                    </w:p>
                    <w:p w14:paraId="4C7AE522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  <w:rPr>
                          <w:b/>
                        </w:rPr>
                      </w:pPr>
                      <w:r w:rsidRPr="001403C6">
                        <w:rPr>
                          <w:b/>
                        </w:rPr>
                        <w:t>Day to day activities include:</w:t>
                      </w:r>
                    </w:p>
                    <w:p w14:paraId="21B538C6" w14:textId="77777777" w:rsidR="001403C6" w:rsidRPr="001403C6" w:rsidRDefault="001403C6" w:rsidP="001403C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jc w:val="both"/>
                        <w:rPr>
                          <w:b/>
                        </w:rPr>
                      </w:pPr>
                      <w:r w:rsidRPr="001403C6">
                        <w:t xml:space="preserve">List of day to day activities and responsibilities </w:t>
                      </w:r>
                    </w:p>
                    <w:p w14:paraId="3703A997" w14:textId="77777777" w:rsidR="001403C6" w:rsidRPr="001403C6" w:rsidRDefault="001403C6" w:rsidP="001403C6">
                      <w:pPr>
                        <w:spacing w:after="0" w:line="240" w:lineRule="auto"/>
                        <w:jc w:val="both"/>
                        <w:textAlignment w:val="baseline"/>
                        <w:rPr>
                          <w:rFonts w:eastAsia="Times New Roman" w:cs="Arial"/>
                          <w:color w:val="000000"/>
                          <w:lang w:eastAsia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EFF3971" wp14:editId="13F643BA">
                <wp:simplePos x="0" y="0"/>
                <wp:positionH relativeFrom="column">
                  <wp:posOffset>-861060</wp:posOffset>
                </wp:positionH>
                <wp:positionV relativeFrom="paragraph">
                  <wp:posOffset>7168516</wp:posOffset>
                </wp:positionV>
                <wp:extent cx="2166620" cy="1428750"/>
                <wp:effectExtent l="0" t="0" r="0" b="0"/>
                <wp:wrapNone/>
                <wp:docPr id="11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6620" cy="1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5DE8AD" w14:textId="25477F39" w:rsidR="001403C6" w:rsidRPr="001403C6" w:rsidRDefault="001403C6" w:rsidP="001403C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</w:pPr>
                            <w:r w:rsidRPr="001403C6">
                              <w:t>A few bullet points on interests which could benefit the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F3971" id="Text Box 56" o:spid="_x0000_s1035" type="#_x0000_t202" style="position:absolute;margin-left:-67.8pt;margin-top:564.45pt;width:170.6pt;height:112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" filled="f" stroked="f">
                <v:textbox>
                  <w:txbxContent>
                    <w:p w14:paraId="685DE8AD" w14:textId="25477F39" w:rsidR="001403C6" w:rsidRPr="001403C6" w:rsidRDefault="001403C6" w:rsidP="001403C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</w:pPr>
                      <w:r w:rsidRPr="001403C6">
                        <w:t>A few bullet points on interests which could benefit the schoo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8F1302A" wp14:editId="4A4C5A0B">
                <wp:simplePos x="0" y="0"/>
                <wp:positionH relativeFrom="column">
                  <wp:posOffset>-908685</wp:posOffset>
                </wp:positionH>
                <wp:positionV relativeFrom="paragraph">
                  <wp:posOffset>4996815</wp:posOffset>
                </wp:positionV>
                <wp:extent cx="2166620" cy="1685925"/>
                <wp:effectExtent l="0" t="0" r="0" b="9525"/>
                <wp:wrapNone/>
                <wp:docPr id="4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6620" cy="168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B051CA" w14:textId="05B3F27A" w:rsidR="008820C1" w:rsidRPr="001403C6" w:rsidRDefault="001403C6" w:rsidP="00BE5D1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</w:pPr>
                            <w:r w:rsidRPr="001403C6">
                              <w:t>Bullet points of your skills, include the ones most relevant to the job at the t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1302A" id="_x0000_s1036" type="#_x0000_t202" style="position:absolute;margin-left:-71.55pt;margin-top:393.45pt;width:170.6pt;height:132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" filled="f" stroked="f">
                <v:textbox>
                  <w:txbxContent>
                    <w:p w14:paraId="2BB051CA" w14:textId="05B3F27A" w:rsidR="008820C1" w:rsidRPr="001403C6" w:rsidRDefault="001403C6" w:rsidP="00BE5D1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</w:pPr>
                      <w:r w:rsidRPr="001403C6">
                        <w:t>Bullet points of your skills, include the ones most relevant to the job at the top</w:t>
                      </w:r>
                    </w:p>
                  </w:txbxContent>
                </v:textbox>
              </v:shape>
            </w:pict>
          </mc:Fallback>
        </mc:AlternateContent>
      </w:r>
      <w:r w:rsidRPr="001403C6">
        <w:rPr>
          <w:rFonts w:ascii="Lato" w:hAnsi="Lato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1127B78" wp14:editId="223DF29D">
                <wp:simplePos x="0" y="0"/>
                <wp:positionH relativeFrom="column">
                  <wp:posOffset>-836295</wp:posOffset>
                </wp:positionH>
                <wp:positionV relativeFrom="paragraph">
                  <wp:posOffset>6771640</wp:posOffset>
                </wp:positionV>
                <wp:extent cx="2011680" cy="281940"/>
                <wp:effectExtent l="0" t="0" r="0" b="3810"/>
                <wp:wrapNone/>
                <wp:docPr id="10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168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5FEC84" w14:textId="25C16A0A" w:rsidR="001403C6" w:rsidRPr="001403C6" w:rsidRDefault="001403C6" w:rsidP="001403C6">
                            <w:pPr>
                              <w:jc w:val="center"/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INTER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27B78" id="Text Box 55" o:spid="_x0000_s1037" type="#_x0000_t202" style="position:absolute;margin-left:-65.85pt;margin-top:533.2pt;width:158.4pt;height:22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" filled="f" stroked="f">
                <v:textbox>
                  <w:txbxContent>
                    <w:p w14:paraId="695FEC84" w14:textId="25C16A0A" w:rsidR="001403C6" w:rsidRPr="001403C6" w:rsidRDefault="001403C6" w:rsidP="001403C6">
                      <w:pPr>
                        <w:jc w:val="center"/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  <w:r w:rsidRPr="001403C6">
        <w:rPr>
          <w:rFonts w:ascii="Lato" w:hAnsi="Lato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40C9852" wp14:editId="3A82F13A">
                <wp:simplePos x="0" y="0"/>
                <wp:positionH relativeFrom="column">
                  <wp:posOffset>-904875</wp:posOffset>
                </wp:positionH>
                <wp:positionV relativeFrom="paragraph">
                  <wp:posOffset>6793865</wp:posOffset>
                </wp:positionV>
                <wp:extent cx="2212975" cy="281940"/>
                <wp:effectExtent l="0" t="0" r="0" b="3810"/>
                <wp:wrapNone/>
                <wp:docPr id="9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2975" cy="281940"/>
                        </a:xfrm>
                        <a:prstGeom prst="rect">
                          <a:avLst/>
                        </a:prstGeom>
                        <a:solidFill>
                          <a:srgbClr val="8AD8D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D10087" id="Rectangle 54" o:spid="_x0000_s1026" style="position:absolute;margin-left:-71.25pt;margin-top:534.95pt;width:174.25pt;height:22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" fillcolor="#8ad8d6" stroked="f"/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6A961A2" wp14:editId="65023799">
                <wp:simplePos x="0" y="0"/>
                <wp:positionH relativeFrom="column">
                  <wp:posOffset>-937260</wp:posOffset>
                </wp:positionH>
                <wp:positionV relativeFrom="paragraph">
                  <wp:posOffset>1550035</wp:posOffset>
                </wp:positionV>
                <wp:extent cx="2212975" cy="286385"/>
                <wp:effectExtent l="0" t="0" r="0" b="0"/>
                <wp:wrapNone/>
                <wp:docPr id="3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2975" cy="286385"/>
                        </a:xfrm>
                        <a:prstGeom prst="rect">
                          <a:avLst/>
                        </a:prstGeom>
                        <a:solidFill>
                          <a:srgbClr val="8AD8D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1B9504" id="Rectangle 41" o:spid="_x0000_s1026" style="position:absolute;margin-left:-73.8pt;margin-top:122.05pt;width:174.25pt;height:22.5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" fillcolor="#8ad8d6" stroked="f"/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4F4B65" wp14:editId="744F8A9D">
                <wp:simplePos x="0" y="0"/>
                <wp:positionH relativeFrom="column">
                  <wp:posOffset>-842010</wp:posOffset>
                </wp:positionH>
                <wp:positionV relativeFrom="paragraph">
                  <wp:posOffset>1530985</wp:posOffset>
                </wp:positionV>
                <wp:extent cx="2011680" cy="286385"/>
                <wp:effectExtent l="0" t="0" r="0" b="0"/>
                <wp:wrapNone/>
                <wp:docPr id="3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168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F1BE78" w14:textId="77777777" w:rsidR="003E5F06" w:rsidRPr="001403C6" w:rsidRDefault="003E5F06" w:rsidP="003E5F06">
                            <w:pPr>
                              <w:jc w:val="center"/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F4B65" id="Text Box 42" o:spid="_x0000_s1038" type="#_x0000_t202" style="position:absolute;margin-left:-66.3pt;margin-top:120.55pt;width:158.4pt;height:22.5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Mnlug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" filled="f" stroked="f">
                <v:textbox>
                  <w:txbxContent>
                    <w:p w14:paraId="54F1BE78" w14:textId="77777777" w:rsidR="003E5F06" w:rsidRPr="001403C6" w:rsidRDefault="003E5F06" w:rsidP="003E5F06">
                      <w:pPr>
                        <w:jc w:val="center"/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1DAED25" wp14:editId="206BA618">
                <wp:simplePos x="0" y="0"/>
                <wp:positionH relativeFrom="column">
                  <wp:posOffset>-817880</wp:posOffset>
                </wp:positionH>
                <wp:positionV relativeFrom="paragraph">
                  <wp:posOffset>4616450</wp:posOffset>
                </wp:positionV>
                <wp:extent cx="2011680" cy="281940"/>
                <wp:effectExtent l="0" t="0" r="0" b="3810"/>
                <wp:wrapNone/>
                <wp:docPr id="39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168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A22CAC" w14:textId="77777777" w:rsidR="007C2CC6" w:rsidRPr="001403C6" w:rsidRDefault="002C381F" w:rsidP="007C2CC6">
                            <w:pPr>
                              <w:jc w:val="center"/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403C6">
                              <w:rPr>
                                <w:rFonts w:cs="Lato Semibold"/>
                                <w:color w:val="0D0D0D" w:themeColor="text1" w:themeTint="F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AED25" id="_x0000_s1039" type="#_x0000_t202" style="position:absolute;margin-left:-64.4pt;margin-top:363.5pt;width:158.4pt;height:22.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T7c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" filled="f" stroked="f">
                <v:textbox>
                  <w:txbxContent>
                    <w:p w14:paraId="3FA22CAC" w14:textId="77777777" w:rsidR="007C2CC6" w:rsidRPr="001403C6" w:rsidRDefault="002C381F" w:rsidP="007C2CC6">
                      <w:pPr>
                        <w:jc w:val="center"/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</w:pPr>
                      <w:r w:rsidRPr="001403C6">
                        <w:rPr>
                          <w:rFonts w:cs="Lato Semibold"/>
                          <w:color w:val="0D0D0D" w:themeColor="text1" w:themeTint="F2"/>
                          <w:spacing w:val="40"/>
                          <w:sz w:val="28"/>
                          <w:szCs w:val="28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35FF48E" wp14:editId="21A36928">
                <wp:simplePos x="0" y="0"/>
                <wp:positionH relativeFrom="column">
                  <wp:posOffset>-886460</wp:posOffset>
                </wp:positionH>
                <wp:positionV relativeFrom="paragraph">
                  <wp:posOffset>4638675</wp:posOffset>
                </wp:positionV>
                <wp:extent cx="2212975" cy="281940"/>
                <wp:effectExtent l="0" t="0" r="0" b="3810"/>
                <wp:wrapNone/>
                <wp:docPr id="38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2975" cy="281940"/>
                        </a:xfrm>
                        <a:prstGeom prst="rect">
                          <a:avLst/>
                        </a:prstGeom>
                        <a:solidFill>
                          <a:srgbClr val="8AD8D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469874" id="Rectangle 54" o:spid="_x0000_s1026" style="position:absolute;margin-left:-69.8pt;margin-top:365.25pt;width:174.25pt;height:22.2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" fillcolor="#8ad8d6" stroked="f"/>
            </w:pict>
          </mc:Fallback>
        </mc:AlternateContent>
      </w:r>
      <w:r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2462684" wp14:editId="013ABFA5">
                <wp:simplePos x="0" y="0"/>
                <wp:positionH relativeFrom="column">
                  <wp:posOffset>1482090</wp:posOffset>
                </wp:positionH>
                <wp:positionV relativeFrom="paragraph">
                  <wp:posOffset>110490</wp:posOffset>
                </wp:positionV>
                <wp:extent cx="4757420" cy="752475"/>
                <wp:effectExtent l="0" t="0" r="0" b="9525"/>
                <wp:wrapNone/>
                <wp:docPr id="4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7420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0419E2" w14:textId="40C64540" w:rsidR="001403C6" w:rsidRPr="001403C6" w:rsidRDefault="001403C6" w:rsidP="0029315B">
                            <w:pPr>
                              <w:spacing w:line="240" w:lineRule="auto"/>
                              <w:jc w:val="both"/>
                              <w:rPr>
                                <w:rFonts w:eastAsia="Times New Roman" w:cs="Arial"/>
                                <w:color w:val="000000"/>
                                <w:lang w:eastAsia="en-GB"/>
                              </w:rPr>
                            </w:pPr>
                            <w:r w:rsidRPr="001403C6">
                              <w:rPr>
                                <w:rFonts w:eastAsia="Times New Roman" w:cs="Arial"/>
                                <w:color w:val="000000"/>
                                <w:lang w:eastAsia="en-GB"/>
                              </w:rPr>
                              <w:t>An overview of your unique selling points, your skills, where you are aspiring to be and why you want to be a supply teacher.</w:t>
                            </w:r>
                          </w:p>
                          <w:p w14:paraId="0D124AEF" w14:textId="77777777" w:rsidR="0023776B" w:rsidRPr="001403C6" w:rsidRDefault="0023776B" w:rsidP="0029315B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62684" id="Text Box 35" o:spid="_x0000_s1040" type="#_x0000_t202" style="position:absolute;margin-left:116.7pt;margin-top:8.7pt;width:374.6pt;height:59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" filled="f" stroked="f">
                <v:textbox>
                  <w:txbxContent>
                    <w:p w14:paraId="2A0419E2" w14:textId="40C64540" w:rsidR="001403C6" w:rsidRPr="001403C6" w:rsidRDefault="001403C6" w:rsidP="0029315B">
                      <w:pPr>
                        <w:spacing w:line="240" w:lineRule="auto"/>
                        <w:jc w:val="both"/>
                        <w:rPr>
                          <w:rFonts w:eastAsia="Times New Roman" w:cs="Arial"/>
                          <w:color w:val="000000"/>
                          <w:lang w:eastAsia="en-GB"/>
                        </w:rPr>
                      </w:pPr>
                      <w:r w:rsidRPr="001403C6">
                        <w:rPr>
                          <w:rFonts w:eastAsia="Times New Roman" w:cs="Arial"/>
                          <w:color w:val="000000"/>
                          <w:lang w:eastAsia="en-GB"/>
                        </w:rPr>
                        <w:t>An overview of your unique selling points, your skills, where you are aspiring to be and why you want to be a supply teacher.</w:t>
                      </w:r>
                    </w:p>
                    <w:p w14:paraId="0D124AEF" w14:textId="77777777" w:rsidR="0023776B" w:rsidRPr="001403C6" w:rsidRDefault="0023776B" w:rsidP="0029315B">
                      <w:pPr>
                        <w:spacing w:line="240" w:lineRule="auto"/>
                        <w:rPr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11B0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9DC958D" wp14:editId="227AF280">
                <wp:simplePos x="0" y="0"/>
                <wp:positionH relativeFrom="column">
                  <wp:posOffset>-914400</wp:posOffset>
                </wp:positionH>
                <wp:positionV relativeFrom="paragraph">
                  <wp:posOffset>1905000</wp:posOffset>
                </wp:positionV>
                <wp:extent cx="2329815" cy="3514725"/>
                <wp:effectExtent l="0" t="0" r="0" b="0"/>
                <wp:wrapNone/>
                <wp:docPr id="4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9815" cy="3514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4E119D" w14:textId="3E74E90C" w:rsidR="006D68D5" w:rsidRDefault="001403C6" w:rsidP="00354982">
                            <w:pPr>
                              <w:spacing w:after="0" w:line="240" w:lineRule="auto"/>
                              <w:rPr>
                                <w:rFonts w:ascii="Lato" w:hAnsi="Lato" w:cs="Arial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Lato Heavy" w:hAnsi="Lato Heavy" w:cs="Arial"/>
                                <w:b/>
                                <w:bCs/>
                                <w:caps/>
                                <w:color w:val="000000"/>
                              </w:rPr>
                              <w:t>name of qualification</w:t>
                            </w:r>
                          </w:p>
                          <w:p w14:paraId="75706997" w14:textId="694D13D4" w:rsidR="00354982" w:rsidRPr="00F56B97" w:rsidRDefault="001403C6" w:rsidP="00354982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Arial"/>
                                <w:color w:val="000000"/>
                              </w:rPr>
                              <w:t>Institution you studied at</w:t>
                            </w:r>
                            <w:r w:rsidR="00527F6B" w:rsidRPr="00F56B97">
                              <w:rPr>
                                <w:rFonts w:ascii="Lato" w:hAnsi="Lato" w:cs="Arial"/>
                                <w:color w:val="000000"/>
                              </w:rPr>
                              <w:t xml:space="preserve">, </w:t>
                            </w:r>
                          </w:p>
                          <w:p w14:paraId="748FB199" w14:textId="47791CCD" w:rsidR="00354982" w:rsidRPr="00F56B97" w:rsidRDefault="001403C6" w:rsidP="00354982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Open Sans"/>
                                <w:i/>
                                <w:color w:val="0D0D0D" w:themeColor="text1" w:themeTint="F2"/>
                                <w:lang w:val="en-US"/>
                              </w:rPr>
                              <w:t>Dates of study</w:t>
                            </w:r>
                          </w:p>
                          <w:p w14:paraId="479D4294" w14:textId="77777777" w:rsidR="00354982" w:rsidRPr="00F56B97" w:rsidRDefault="00354982" w:rsidP="00354982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</w:p>
                          <w:p w14:paraId="08B9772B" w14:textId="77777777" w:rsidR="001403C6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Arial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Lato Heavy" w:hAnsi="Lato Heavy" w:cs="Arial"/>
                                <w:b/>
                                <w:bCs/>
                                <w:caps/>
                                <w:color w:val="000000"/>
                              </w:rPr>
                              <w:t>name of qualification</w:t>
                            </w:r>
                          </w:p>
                          <w:p w14:paraId="4E1D4EF0" w14:textId="77777777" w:rsidR="001403C6" w:rsidRPr="00F56B97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Arial"/>
                                <w:color w:val="000000"/>
                              </w:rPr>
                              <w:t>Institution you studied at</w:t>
                            </w:r>
                            <w:r w:rsidRPr="00F56B97">
                              <w:rPr>
                                <w:rFonts w:ascii="Lato" w:hAnsi="Lato" w:cs="Arial"/>
                                <w:color w:val="000000"/>
                              </w:rPr>
                              <w:t xml:space="preserve">, </w:t>
                            </w:r>
                          </w:p>
                          <w:p w14:paraId="556A2E5E" w14:textId="77777777" w:rsidR="001403C6" w:rsidRPr="00F56B97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Open Sans"/>
                                <w:i/>
                                <w:color w:val="0D0D0D" w:themeColor="text1" w:themeTint="F2"/>
                                <w:lang w:val="en-US"/>
                              </w:rPr>
                              <w:t>Dates of study</w:t>
                            </w:r>
                          </w:p>
                          <w:p w14:paraId="371E68A8" w14:textId="77777777" w:rsidR="002C4EAB" w:rsidRDefault="002C4EAB" w:rsidP="002C4EAB">
                            <w:pPr>
                              <w:spacing w:after="0" w:line="240" w:lineRule="auto"/>
                              <w:rPr>
                                <w:rFonts w:ascii="Lato Heavy" w:hAnsi="Lato Heavy" w:cs="Lato Heavy"/>
                                <w:b/>
                                <w:color w:val="0D0D0D" w:themeColor="text1" w:themeTint="F2"/>
                                <w:lang w:val="en-US"/>
                              </w:rPr>
                            </w:pPr>
                          </w:p>
                          <w:p w14:paraId="6581BC8A" w14:textId="77777777" w:rsidR="001403C6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Arial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Lato Heavy" w:hAnsi="Lato Heavy" w:cs="Arial"/>
                                <w:b/>
                                <w:bCs/>
                                <w:caps/>
                                <w:color w:val="000000"/>
                              </w:rPr>
                              <w:t>name of qualification</w:t>
                            </w:r>
                          </w:p>
                          <w:p w14:paraId="3D2AE5A8" w14:textId="77777777" w:rsidR="001403C6" w:rsidRPr="00F56B97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Arial"/>
                                <w:color w:val="000000"/>
                              </w:rPr>
                              <w:t>Institution you studied at</w:t>
                            </w:r>
                            <w:r w:rsidRPr="00F56B97">
                              <w:rPr>
                                <w:rFonts w:ascii="Lato" w:hAnsi="Lato" w:cs="Arial"/>
                                <w:color w:val="000000"/>
                              </w:rPr>
                              <w:t xml:space="preserve">, </w:t>
                            </w:r>
                          </w:p>
                          <w:p w14:paraId="31B92A9C" w14:textId="77777777" w:rsidR="001403C6" w:rsidRPr="00F56B97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Open Sans"/>
                                <w:i/>
                                <w:color w:val="0D0D0D" w:themeColor="text1" w:themeTint="F2"/>
                                <w:lang w:val="en-US"/>
                              </w:rPr>
                              <w:t>Dates of study</w:t>
                            </w:r>
                          </w:p>
                          <w:p w14:paraId="6FCB093F" w14:textId="77777777" w:rsidR="00527F6B" w:rsidRPr="00F56B97" w:rsidRDefault="00527F6B" w:rsidP="00527F6B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</w:p>
                          <w:p w14:paraId="27A46E93" w14:textId="77777777" w:rsidR="001403C6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Arial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Lato Heavy" w:hAnsi="Lato Heavy" w:cs="Arial"/>
                                <w:b/>
                                <w:bCs/>
                                <w:caps/>
                                <w:color w:val="000000"/>
                              </w:rPr>
                              <w:t>name of qualification</w:t>
                            </w:r>
                          </w:p>
                          <w:p w14:paraId="6A32D750" w14:textId="77777777" w:rsidR="001403C6" w:rsidRPr="00F56B97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Arial"/>
                                <w:color w:val="000000"/>
                              </w:rPr>
                              <w:t>Institution you studied at</w:t>
                            </w:r>
                            <w:r w:rsidRPr="00F56B97">
                              <w:rPr>
                                <w:rFonts w:ascii="Lato" w:hAnsi="Lato" w:cs="Arial"/>
                                <w:color w:val="000000"/>
                              </w:rPr>
                              <w:t xml:space="preserve">, </w:t>
                            </w:r>
                          </w:p>
                          <w:p w14:paraId="3B7B1711" w14:textId="77777777" w:rsidR="001403C6" w:rsidRPr="00F56B97" w:rsidRDefault="001403C6" w:rsidP="001403C6">
                            <w:pPr>
                              <w:spacing w:after="0" w:line="240" w:lineRule="auto"/>
                              <w:rPr>
                                <w:rFonts w:ascii="Lato" w:hAnsi="Lato" w:cs="Open Sans"/>
                                <w:color w:val="0D0D0D" w:themeColor="text1" w:themeTint="F2"/>
                                <w:lang w:val="en-US"/>
                              </w:rPr>
                            </w:pPr>
                            <w:r>
                              <w:rPr>
                                <w:rFonts w:ascii="Lato" w:hAnsi="Lato" w:cs="Open Sans"/>
                                <w:i/>
                                <w:color w:val="0D0D0D" w:themeColor="text1" w:themeTint="F2"/>
                                <w:lang w:val="en-US"/>
                              </w:rPr>
                              <w:t>Dates of study</w:t>
                            </w:r>
                          </w:p>
                          <w:p w14:paraId="3BE32B47" w14:textId="77777777" w:rsidR="00527F6B" w:rsidRPr="00F56B97" w:rsidRDefault="00527F6B" w:rsidP="00E57542">
                            <w:pPr>
                              <w:rPr>
                                <w:rFonts w:ascii="Lato" w:hAnsi="Lato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C958D" id="Text Box 47" o:spid="_x0000_s1041" type="#_x0000_t202" style="position:absolute;margin-left:-1in;margin-top:150pt;width:183.45pt;height:276.7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f3kuw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" filled="f" stroked="f">
                <v:textbox>
                  <w:txbxContent>
                    <w:p w14:paraId="034E119D" w14:textId="3E74E90C" w:rsidR="006D68D5" w:rsidRDefault="001403C6" w:rsidP="00354982">
                      <w:pPr>
                        <w:spacing w:after="0" w:line="240" w:lineRule="auto"/>
                        <w:rPr>
                          <w:rFonts w:ascii="Lato" w:hAnsi="Lato" w:cs="Arial"/>
                          <w:b/>
                          <w:bCs/>
                          <w:color w:val="000000"/>
                        </w:rPr>
                      </w:pPr>
                      <w:r>
                        <w:rPr>
                          <w:rFonts w:ascii="Lato Heavy" w:hAnsi="Lato Heavy" w:cs="Arial"/>
                          <w:b/>
                          <w:bCs/>
                          <w:caps/>
                          <w:color w:val="000000"/>
                        </w:rPr>
                        <w:t>name of qualification</w:t>
                      </w:r>
                    </w:p>
                    <w:p w14:paraId="75706997" w14:textId="694D13D4" w:rsidR="00354982" w:rsidRPr="00F56B97" w:rsidRDefault="001403C6" w:rsidP="00354982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Arial"/>
                          <w:color w:val="000000"/>
                        </w:rPr>
                        <w:t>Institution you studied at</w:t>
                      </w:r>
                      <w:r w:rsidR="00527F6B" w:rsidRPr="00F56B97">
                        <w:rPr>
                          <w:rFonts w:ascii="Lato" w:hAnsi="Lato" w:cs="Arial"/>
                          <w:color w:val="000000"/>
                        </w:rPr>
                        <w:t xml:space="preserve">, </w:t>
                      </w:r>
                    </w:p>
                    <w:p w14:paraId="748FB199" w14:textId="47791CCD" w:rsidR="00354982" w:rsidRPr="00F56B97" w:rsidRDefault="001403C6" w:rsidP="00354982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Open Sans"/>
                          <w:i/>
                          <w:color w:val="0D0D0D" w:themeColor="text1" w:themeTint="F2"/>
                          <w:lang w:val="en-US"/>
                        </w:rPr>
                        <w:t>Dates of study</w:t>
                      </w:r>
                    </w:p>
                    <w:p w14:paraId="479D4294" w14:textId="77777777" w:rsidR="00354982" w:rsidRPr="00F56B97" w:rsidRDefault="00354982" w:rsidP="00354982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</w:p>
                    <w:p w14:paraId="08B9772B" w14:textId="77777777" w:rsidR="001403C6" w:rsidRDefault="001403C6" w:rsidP="001403C6">
                      <w:pPr>
                        <w:spacing w:after="0" w:line="240" w:lineRule="auto"/>
                        <w:rPr>
                          <w:rFonts w:ascii="Lato" w:hAnsi="Lato" w:cs="Arial"/>
                          <w:b/>
                          <w:bCs/>
                          <w:color w:val="000000"/>
                        </w:rPr>
                      </w:pPr>
                      <w:r>
                        <w:rPr>
                          <w:rFonts w:ascii="Lato Heavy" w:hAnsi="Lato Heavy" w:cs="Arial"/>
                          <w:b/>
                          <w:bCs/>
                          <w:caps/>
                          <w:color w:val="000000"/>
                        </w:rPr>
                        <w:t>name of qualification</w:t>
                      </w:r>
                    </w:p>
                    <w:p w14:paraId="4E1D4EF0" w14:textId="77777777" w:rsidR="001403C6" w:rsidRPr="00F56B97" w:rsidRDefault="001403C6" w:rsidP="001403C6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Arial"/>
                          <w:color w:val="000000"/>
                        </w:rPr>
                        <w:t>Institution you studied at</w:t>
                      </w:r>
                      <w:r w:rsidRPr="00F56B97">
                        <w:rPr>
                          <w:rFonts w:ascii="Lato" w:hAnsi="Lato" w:cs="Arial"/>
                          <w:color w:val="000000"/>
                        </w:rPr>
                        <w:t xml:space="preserve">, </w:t>
                      </w:r>
                    </w:p>
                    <w:p w14:paraId="556A2E5E" w14:textId="77777777" w:rsidR="001403C6" w:rsidRPr="00F56B97" w:rsidRDefault="001403C6" w:rsidP="001403C6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Open Sans"/>
                          <w:i/>
                          <w:color w:val="0D0D0D" w:themeColor="text1" w:themeTint="F2"/>
                          <w:lang w:val="en-US"/>
                        </w:rPr>
                        <w:t>Dates of study</w:t>
                      </w:r>
                    </w:p>
                    <w:p w14:paraId="371E68A8" w14:textId="77777777" w:rsidR="002C4EAB" w:rsidRDefault="002C4EAB" w:rsidP="002C4EAB">
                      <w:pPr>
                        <w:spacing w:after="0" w:line="240" w:lineRule="auto"/>
                        <w:rPr>
                          <w:rFonts w:ascii="Lato Heavy" w:hAnsi="Lato Heavy" w:cs="Lato Heavy"/>
                          <w:b/>
                          <w:color w:val="0D0D0D" w:themeColor="text1" w:themeTint="F2"/>
                          <w:lang w:val="en-US"/>
                        </w:rPr>
                      </w:pPr>
                    </w:p>
                    <w:p w14:paraId="6581BC8A" w14:textId="77777777" w:rsidR="001403C6" w:rsidRDefault="001403C6" w:rsidP="001403C6">
                      <w:pPr>
                        <w:spacing w:after="0" w:line="240" w:lineRule="auto"/>
                        <w:rPr>
                          <w:rFonts w:ascii="Lato" w:hAnsi="Lato" w:cs="Arial"/>
                          <w:b/>
                          <w:bCs/>
                          <w:color w:val="000000"/>
                        </w:rPr>
                      </w:pPr>
                      <w:r>
                        <w:rPr>
                          <w:rFonts w:ascii="Lato Heavy" w:hAnsi="Lato Heavy" w:cs="Arial"/>
                          <w:b/>
                          <w:bCs/>
                          <w:caps/>
                          <w:color w:val="000000"/>
                        </w:rPr>
                        <w:t>name of qualification</w:t>
                      </w:r>
                    </w:p>
                    <w:p w14:paraId="3D2AE5A8" w14:textId="77777777" w:rsidR="001403C6" w:rsidRPr="00F56B97" w:rsidRDefault="001403C6" w:rsidP="001403C6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Arial"/>
                          <w:color w:val="000000"/>
                        </w:rPr>
                        <w:t>Institution you studied at</w:t>
                      </w:r>
                      <w:r w:rsidRPr="00F56B97">
                        <w:rPr>
                          <w:rFonts w:ascii="Lato" w:hAnsi="Lato" w:cs="Arial"/>
                          <w:color w:val="000000"/>
                        </w:rPr>
                        <w:t xml:space="preserve">, </w:t>
                      </w:r>
                    </w:p>
                    <w:p w14:paraId="31B92A9C" w14:textId="77777777" w:rsidR="001403C6" w:rsidRPr="00F56B97" w:rsidRDefault="001403C6" w:rsidP="001403C6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Open Sans"/>
                          <w:i/>
                          <w:color w:val="0D0D0D" w:themeColor="text1" w:themeTint="F2"/>
                          <w:lang w:val="en-US"/>
                        </w:rPr>
                        <w:t>Dates of study</w:t>
                      </w:r>
                    </w:p>
                    <w:p w14:paraId="6FCB093F" w14:textId="77777777" w:rsidR="00527F6B" w:rsidRPr="00F56B97" w:rsidRDefault="00527F6B" w:rsidP="00527F6B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</w:p>
                    <w:p w14:paraId="27A46E93" w14:textId="77777777" w:rsidR="001403C6" w:rsidRDefault="001403C6" w:rsidP="001403C6">
                      <w:pPr>
                        <w:spacing w:after="0" w:line="240" w:lineRule="auto"/>
                        <w:rPr>
                          <w:rFonts w:ascii="Lato" w:hAnsi="Lato" w:cs="Arial"/>
                          <w:b/>
                          <w:bCs/>
                          <w:color w:val="000000"/>
                        </w:rPr>
                      </w:pPr>
                      <w:r>
                        <w:rPr>
                          <w:rFonts w:ascii="Lato Heavy" w:hAnsi="Lato Heavy" w:cs="Arial"/>
                          <w:b/>
                          <w:bCs/>
                          <w:caps/>
                          <w:color w:val="000000"/>
                        </w:rPr>
                        <w:t>name of qualification</w:t>
                      </w:r>
                    </w:p>
                    <w:p w14:paraId="6A32D750" w14:textId="77777777" w:rsidR="001403C6" w:rsidRPr="00F56B97" w:rsidRDefault="001403C6" w:rsidP="001403C6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Arial"/>
                          <w:color w:val="000000"/>
                        </w:rPr>
                        <w:t>Institution you studied at</w:t>
                      </w:r>
                      <w:r w:rsidRPr="00F56B97">
                        <w:rPr>
                          <w:rFonts w:ascii="Lato" w:hAnsi="Lato" w:cs="Arial"/>
                          <w:color w:val="000000"/>
                        </w:rPr>
                        <w:t xml:space="preserve">, </w:t>
                      </w:r>
                    </w:p>
                    <w:p w14:paraId="3B7B1711" w14:textId="77777777" w:rsidR="001403C6" w:rsidRPr="00F56B97" w:rsidRDefault="001403C6" w:rsidP="001403C6">
                      <w:pPr>
                        <w:spacing w:after="0" w:line="240" w:lineRule="auto"/>
                        <w:rPr>
                          <w:rFonts w:ascii="Lato" w:hAnsi="Lato" w:cs="Open Sans"/>
                          <w:color w:val="0D0D0D" w:themeColor="text1" w:themeTint="F2"/>
                          <w:lang w:val="en-US"/>
                        </w:rPr>
                      </w:pPr>
                      <w:r>
                        <w:rPr>
                          <w:rFonts w:ascii="Lato" w:hAnsi="Lato" w:cs="Open Sans"/>
                          <w:i/>
                          <w:color w:val="0D0D0D" w:themeColor="text1" w:themeTint="F2"/>
                          <w:lang w:val="en-US"/>
                        </w:rPr>
                        <w:t>Dates of study</w:t>
                      </w:r>
                    </w:p>
                    <w:p w14:paraId="3BE32B47" w14:textId="77777777" w:rsidR="00527F6B" w:rsidRPr="00F56B97" w:rsidRDefault="00527F6B" w:rsidP="00E57542">
                      <w:pPr>
                        <w:rPr>
                          <w:rFonts w:ascii="Lato" w:hAnsi="Lato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6BCD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7599AA1" wp14:editId="6CAFFE12">
                <wp:simplePos x="0" y="0"/>
                <wp:positionH relativeFrom="column">
                  <wp:posOffset>1665697</wp:posOffset>
                </wp:positionH>
                <wp:positionV relativeFrom="paragraph">
                  <wp:posOffset>8571230</wp:posOffset>
                </wp:positionV>
                <wp:extent cx="4163060" cy="281940"/>
                <wp:effectExtent l="0" t="0" r="0" b="0"/>
                <wp:wrapNone/>
                <wp:docPr id="3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BAFD85" w14:textId="0FCF1462" w:rsidR="00906BCD" w:rsidRPr="0052666A" w:rsidRDefault="00906BCD" w:rsidP="00906BCD">
                            <w:pPr>
                              <w:jc w:val="center"/>
                              <w:rPr>
                                <w:rFonts w:ascii="Lato Black" w:hAnsi="Lato Black" w:cs="Lato Semibold"/>
                                <w:color w:val="55C3C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Lato Black" w:hAnsi="Lato Black" w:cs="Lato Semibold"/>
                                <w:color w:val="55C3C2"/>
                                <w:spacing w:val="40"/>
                                <w:sz w:val="28"/>
                                <w:szCs w:val="28"/>
                                <w:lang w:val="en-US"/>
                              </w:rPr>
                              <w:t>REFERENCES AVALIABLE ON REQU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99AA1" id="_x0000_s1042" type="#_x0000_t202" style="position:absolute;margin-left:131.15pt;margin-top:674.9pt;width:327.8pt;height:22.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ocbuwIAAME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" filled="f" stroked="f">
                <v:textbox>
                  <w:txbxContent>
                    <w:p w14:paraId="62BAFD85" w14:textId="0FCF1462" w:rsidR="00906BCD" w:rsidRPr="0052666A" w:rsidRDefault="00906BCD" w:rsidP="00906BCD">
                      <w:pPr>
                        <w:jc w:val="center"/>
                        <w:rPr>
                          <w:rFonts w:ascii="Lato Black" w:hAnsi="Lato Black" w:cs="Lato Semibold"/>
                          <w:color w:val="55C3C2"/>
                          <w:spacing w:val="4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Lato Black" w:hAnsi="Lato Black" w:cs="Lato Semibold"/>
                          <w:color w:val="55C3C2"/>
                          <w:spacing w:val="40"/>
                          <w:sz w:val="28"/>
                          <w:szCs w:val="28"/>
                          <w:lang w:val="en-US"/>
                        </w:rPr>
                        <w:t>REFERENCES AVALIABLE ON REQUEST</w:t>
                      </w:r>
                    </w:p>
                  </w:txbxContent>
                </v:textbox>
              </v:shape>
            </w:pict>
          </mc:Fallback>
        </mc:AlternateContent>
      </w:r>
      <w:r w:rsidR="002C4EAB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9040F2" wp14:editId="13184D0C">
                <wp:simplePos x="0" y="0"/>
                <wp:positionH relativeFrom="column">
                  <wp:posOffset>-1080135</wp:posOffset>
                </wp:positionH>
                <wp:positionV relativeFrom="paragraph">
                  <wp:posOffset>8625840</wp:posOffset>
                </wp:positionV>
                <wp:extent cx="7576185" cy="213995"/>
                <wp:effectExtent l="0" t="0" r="5715" b="0"/>
                <wp:wrapNone/>
                <wp:docPr id="2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6185" cy="2139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8A4B12D" id="Rectangle 3" o:spid="_x0000_s1026" style="position:absolute;margin-left:-85.05pt;margin-top:679.2pt;width:596.55pt;height:1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" fillcolor="#f2f2f2 [3052]" stroked="f"/>
            </w:pict>
          </mc:Fallback>
        </mc:AlternateContent>
      </w:r>
      <w:r w:rsidR="002C4EAB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65083A0" wp14:editId="79D668CA">
                <wp:simplePos x="0" y="0"/>
                <wp:positionH relativeFrom="column">
                  <wp:posOffset>-1080135</wp:posOffset>
                </wp:positionH>
                <wp:positionV relativeFrom="paragraph">
                  <wp:posOffset>9585325</wp:posOffset>
                </wp:positionV>
                <wp:extent cx="7576185" cy="213995"/>
                <wp:effectExtent l="0" t="0" r="5715" b="0"/>
                <wp:wrapNone/>
                <wp:docPr id="8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6185" cy="2139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D7F2758" id="Rectangle 58" o:spid="_x0000_s1026" style="position:absolute;margin-left:-85.05pt;margin-top:754.75pt;width:596.55pt;height:16.8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" fillcolor="#f2f2f2 [3052]" stroked="f"/>
            </w:pict>
          </mc:Fallback>
        </mc:AlternateContent>
      </w:r>
      <w:r w:rsidR="002C4EAB">
        <w:rPr>
          <w:rFonts w:ascii="Lato" w:hAnsi="Lato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7EFB27" wp14:editId="6F75E50D">
                <wp:simplePos x="0" y="0"/>
                <wp:positionH relativeFrom="column">
                  <wp:posOffset>-1078230</wp:posOffset>
                </wp:positionH>
                <wp:positionV relativeFrom="paragraph">
                  <wp:posOffset>9594850</wp:posOffset>
                </wp:positionV>
                <wp:extent cx="7576185" cy="213995"/>
                <wp:effectExtent l="0" t="0" r="5715" b="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6185" cy="2139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64D1597B" id="Rectangle 4" o:spid="_x0000_s1026" style="position:absolute;margin-left:-84.9pt;margin-top:755.5pt;width:596.55pt;height:1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" fillcolor="#d8d8d8 [2732]" stroked="f"/>
            </w:pict>
          </mc:Fallback>
        </mc:AlternateContent>
      </w:r>
    </w:p>
    <w:sectPr w:rsidR="006536EE" w:rsidRPr="002C4EAB" w:rsidSect="0000099F">
      <w:pgSz w:w="11906" w:h="16838" w:code="9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Lato Semibold">
    <w:altName w:val="Calibri"/>
    <w:charset w:val="00"/>
    <w:family w:val="swiss"/>
    <w:pitch w:val="variable"/>
    <w:sig w:usb0="00000001" w:usb1="5000ECFF" w:usb2="00000021" w:usb3="00000000" w:csb0="0000019F" w:csb1="00000000"/>
  </w:font>
  <w:font w:name="Alex Brush">
    <w:altName w:val="Calibri"/>
    <w:charset w:val="00"/>
    <w:family w:val="auto"/>
    <w:pitch w:val="variable"/>
    <w:sig w:usb0="00000001" w:usb1="5000204A" w:usb2="00000000" w:usb3="00000000" w:csb0="000000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Heavy">
    <w:altName w:val="Calibri"/>
    <w:charset w:val="00"/>
    <w:family w:val="swiss"/>
    <w:pitch w:val="variable"/>
    <w:sig w:usb0="00000001" w:usb1="5000ECFF" w:usb2="0000002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ato Black">
    <w:altName w:val="Calibri"/>
    <w:charset w:val="00"/>
    <w:family w:val="swiss"/>
    <w:pitch w:val="variable"/>
    <w:sig w:usb0="00000001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11027"/>
    <w:multiLevelType w:val="multilevel"/>
    <w:tmpl w:val="CBB0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436CC8"/>
    <w:multiLevelType w:val="hybridMultilevel"/>
    <w:tmpl w:val="213EB6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D76174"/>
    <w:multiLevelType w:val="hybridMultilevel"/>
    <w:tmpl w:val="EEFCBB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16EAD"/>
    <w:multiLevelType w:val="multilevel"/>
    <w:tmpl w:val="55D4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DA43BA"/>
    <w:multiLevelType w:val="multilevel"/>
    <w:tmpl w:val="01BC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7A2999"/>
    <w:multiLevelType w:val="hybridMultilevel"/>
    <w:tmpl w:val="F566D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5C763B"/>
    <w:multiLevelType w:val="multilevel"/>
    <w:tmpl w:val="01F43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BA6642"/>
    <w:multiLevelType w:val="multilevel"/>
    <w:tmpl w:val="6D0CE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143317"/>
    <w:multiLevelType w:val="hybridMultilevel"/>
    <w:tmpl w:val="65BEB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0C6AFF"/>
    <w:multiLevelType w:val="multilevel"/>
    <w:tmpl w:val="0B24A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636717"/>
    <w:multiLevelType w:val="multilevel"/>
    <w:tmpl w:val="596AB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BD0139"/>
    <w:multiLevelType w:val="multilevel"/>
    <w:tmpl w:val="27DC9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8729C8"/>
    <w:multiLevelType w:val="multilevel"/>
    <w:tmpl w:val="3EB66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E34ABF"/>
    <w:multiLevelType w:val="hybridMultilevel"/>
    <w:tmpl w:val="7540B6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FD07220"/>
    <w:multiLevelType w:val="multilevel"/>
    <w:tmpl w:val="F83CD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0D0B87"/>
    <w:multiLevelType w:val="multilevel"/>
    <w:tmpl w:val="FB44F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EE1827"/>
    <w:multiLevelType w:val="multilevel"/>
    <w:tmpl w:val="7FB84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B555EE"/>
    <w:multiLevelType w:val="multilevel"/>
    <w:tmpl w:val="A2CA9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A64B5D"/>
    <w:multiLevelType w:val="hybridMultilevel"/>
    <w:tmpl w:val="FEDE29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576D21"/>
    <w:multiLevelType w:val="multilevel"/>
    <w:tmpl w:val="B21669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392375"/>
    <w:multiLevelType w:val="multilevel"/>
    <w:tmpl w:val="07B8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8"/>
  </w:num>
  <w:num w:numId="3">
    <w:abstractNumId w:val="19"/>
  </w:num>
  <w:num w:numId="4">
    <w:abstractNumId w:val="15"/>
  </w:num>
  <w:num w:numId="5">
    <w:abstractNumId w:val="7"/>
  </w:num>
  <w:num w:numId="6">
    <w:abstractNumId w:val="17"/>
  </w:num>
  <w:num w:numId="7">
    <w:abstractNumId w:val="1"/>
  </w:num>
  <w:num w:numId="8">
    <w:abstractNumId w:val="13"/>
  </w:num>
  <w:num w:numId="9">
    <w:abstractNumId w:val="5"/>
  </w:num>
  <w:num w:numId="10">
    <w:abstractNumId w:val="9"/>
  </w:num>
  <w:num w:numId="11">
    <w:abstractNumId w:val="6"/>
  </w:num>
  <w:num w:numId="12">
    <w:abstractNumId w:val="4"/>
  </w:num>
  <w:num w:numId="13">
    <w:abstractNumId w:val="12"/>
  </w:num>
  <w:num w:numId="14">
    <w:abstractNumId w:val="3"/>
  </w:num>
  <w:num w:numId="15">
    <w:abstractNumId w:val="11"/>
  </w:num>
  <w:num w:numId="16">
    <w:abstractNumId w:val="10"/>
  </w:num>
  <w:num w:numId="17">
    <w:abstractNumId w:val="16"/>
  </w:num>
  <w:num w:numId="18">
    <w:abstractNumId w:val="0"/>
  </w:num>
  <w:num w:numId="19">
    <w:abstractNumId w:val="14"/>
  </w:num>
  <w:num w:numId="20">
    <w:abstractNumId w:val="2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NzWxMDWzNDYwMjFX0lEKTi0uzszPAykwqQUAD0IIaSwAAAA="/>
  </w:docVars>
  <w:rsids>
    <w:rsidRoot w:val="00083912"/>
    <w:rsid w:val="0000099F"/>
    <w:rsid w:val="00001B09"/>
    <w:rsid w:val="00021073"/>
    <w:rsid w:val="0002460C"/>
    <w:rsid w:val="000246F0"/>
    <w:rsid w:val="00051FA4"/>
    <w:rsid w:val="00054FD5"/>
    <w:rsid w:val="00072879"/>
    <w:rsid w:val="000809D0"/>
    <w:rsid w:val="00083912"/>
    <w:rsid w:val="000E5526"/>
    <w:rsid w:val="000E57EF"/>
    <w:rsid w:val="00121AD5"/>
    <w:rsid w:val="00123EDA"/>
    <w:rsid w:val="0012507C"/>
    <w:rsid w:val="00130422"/>
    <w:rsid w:val="001403C6"/>
    <w:rsid w:val="00152038"/>
    <w:rsid w:val="00192E3A"/>
    <w:rsid w:val="0019436E"/>
    <w:rsid w:val="00194F91"/>
    <w:rsid w:val="001A657F"/>
    <w:rsid w:val="001A7537"/>
    <w:rsid w:val="001B0A08"/>
    <w:rsid w:val="001E2141"/>
    <w:rsid w:val="001E7991"/>
    <w:rsid w:val="001F02D9"/>
    <w:rsid w:val="00214A53"/>
    <w:rsid w:val="00225757"/>
    <w:rsid w:val="0023776B"/>
    <w:rsid w:val="0029315B"/>
    <w:rsid w:val="002B76A6"/>
    <w:rsid w:val="002C381F"/>
    <w:rsid w:val="002C4EAB"/>
    <w:rsid w:val="002E08EF"/>
    <w:rsid w:val="00305005"/>
    <w:rsid w:val="00305783"/>
    <w:rsid w:val="003301BD"/>
    <w:rsid w:val="00345A67"/>
    <w:rsid w:val="00354982"/>
    <w:rsid w:val="0036240B"/>
    <w:rsid w:val="00365861"/>
    <w:rsid w:val="003677B1"/>
    <w:rsid w:val="00384324"/>
    <w:rsid w:val="0039628A"/>
    <w:rsid w:val="00397B33"/>
    <w:rsid w:val="00397C9D"/>
    <w:rsid w:val="003A0719"/>
    <w:rsid w:val="003C46EA"/>
    <w:rsid w:val="003D2525"/>
    <w:rsid w:val="003E14AD"/>
    <w:rsid w:val="003E5F06"/>
    <w:rsid w:val="003F11B0"/>
    <w:rsid w:val="003F1A0C"/>
    <w:rsid w:val="00421F09"/>
    <w:rsid w:val="0042207D"/>
    <w:rsid w:val="004A7734"/>
    <w:rsid w:val="004B725A"/>
    <w:rsid w:val="004C6C69"/>
    <w:rsid w:val="004D519B"/>
    <w:rsid w:val="00505A82"/>
    <w:rsid w:val="00512025"/>
    <w:rsid w:val="00517475"/>
    <w:rsid w:val="00520AB1"/>
    <w:rsid w:val="0052666A"/>
    <w:rsid w:val="00527F6B"/>
    <w:rsid w:val="00530213"/>
    <w:rsid w:val="005372E3"/>
    <w:rsid w:val="00547A25"/>
    <w:rsid w:val="005619DC"/>
    <w:rsid w:val="0057588B"/>
    <w:rsid w:val="005765FC"/>
    <w:rsid w:val="00577055"/>
    <w:rsid w:val="00582201"/>
    <w:rsid w:val="005B6DAE"/>
    <w:rsid w:val="005F1F65"/>
    <w:rsid w:val="005F2560"/>
    <w:rsid w:val="005F595E"/>
    <w:rsid w:val="006314EA"/>
    <w:rsid w:val="006536EE"/>
    <w:rsid w:val="00670E00"/>
    <w:rsid w:val="00675EBC"/>
    <w:rsid w:val="006812C0"/>
    <w:rsid w:val="00694831"/>
    <w:rsid w:val="006A0E9E"/>
    <w:rsid w:val="006A6760"/>
    <w:rsid w:val="006C1B60"/>
    <w:rsid w:val="006D68D5"/>
    <w:rsid w:val="006E7ACF"/>
    <w:rsid w:val="00734CB7"/>
    <w:rsid w:val="00776A6F"/>
    <w:rsid w:val="00776AC9"/>
    <w:rsid w:val="00785FFD"/>
    <w:rsid w:val="007A09D7"/>
    <w:rsid w:val="007A7B99"/>
    <w:rsid w:val="007C2CC6"/>
    <w:rsid w:val="007C6B27"/>
    <w:rsid w:val="007D10D8"/>
    <w:rsid w:val="00813D71"/>
    <w:rsid w:val="00817484"/>
    <w:rsid w:val="00843DDC"/>
    <w:rsid w:val="008820C1"/>
    <w:rsid w:val="00882FC5"/>
    <w:rsid w:val="008A2A09"/>
    <w:rsid w:val="008A76E4"/>
    <w:rsid w:val="008B524C"/>
    <w:rsid w:val="008D6E4B"/>
    <w:rsid w:val="008E7715"/>
    <w:rsid w:val="00906BCD"/>
    <w:rsid w:val="00922799"/>
    <w:rsid w:val="00942A14"/>
    <w:rsid w:val="009442DD"/>
    <w:rsid w:val="0097512B"/>
    <w:rsid w:val="009B7DA6"/>
    <w:rsid w:val="009E11EB"/>
    <w:rsid w:val="009F5AD5"/>
    <w:rsid w:val="00A14477"/>
    <w:rsid w:val="00A32E69"/>
    <w:rsid w:val="00A44FA6"/>
    <w:rsid w:val="00A90BA8"/>
    <w:rsid w:val="00B12415"/>
    <w:rsid w:val="00B128DC"/>
    <w:rsid w:val="00B31BE9"/>
    <w:rsid w:val="00B630BD"/>
    <w:rsid w:val="00B80DE0"/>
    <w:rsid w:val="00BA036E"/>
    <w:rsid w:val="00BC5D13"/>
    <w:rsid w:val="00BD4943"/>
    <w:rsid w:val="00BD6D41"/>
    <w:rsid w:val="00BE38E7"/>
    <w:rsid w:val="00BE5D1A"/>
    <w:rsid w:val="00BF58E0"/>
    <w:rsid w:val="00BF746B"/>
    <w:rsid w:val="00C10EF3"/>
    <w:rsid w:val="00C31081"/>
    <w:rsid w:val="00C4325C"/>
    <w:rsid w:val="00C53267"/>
    <w:rsid w:val="00C85962"/>
    <w:rsid w:val="00C91AC7"/>
    <w:rsid w:val="00C96444"/>
    <w:rsid w:val="00CC5D4D"/>
    <w:rsid w:val="00D00DFD"/>
    <w:rsid w:val="00D01E75"/>
    <w:rsid w:val="00D03CCB"/>
    <w:rsid w:val="00D046A3"/>
    <w:rsid w:val="00D17AF2"/>
    <w:rsid w:val="00D22C89"/>
    <w:rsid w:val="00D23C78"/>
    <w:rsid w:val="00D31D88"/>
    <w:rsid w:val="00D47A92"/>
    <w:rsid w:val="00D734DB"/>
    <w:rsid w:val="00D7478A"/>
    <w:rsid w:val="00D81A69"/>
    <w:rsid w:val="00DA18F4"/>
    <w:rsid w:val="00DB0991"/>
    <w:rsid w:val="00DB1855"/>
    <w:rsid w:val="00DB7A14"/>
    <w:rsid w:val="00DC08E5"/>
    <w:rsid w:val="00DC135D"/>
    <w:rsid w:val="00DD22B5"/>
    <w:rsid w:val="00DD302A"/>
    <w:rsid w:val="00DE2024"/>
    <w:rsid w:val="00E17FF8"/>
    <w:rsid w:val="00E45A25"/>
    <w:rsid w:val="00E55EFB"/>
    <w:rsid w:val="00E57542"/>
    <w:rsid w:val="00E806D8"/>
    <w:rsid w:val="00EA0308"/>
    <w:rsid w:val="00EE5959"/>
    <w:rsid w:val="00F41C64"/>
    <w:rsid w:val="00F56B97"/>
    <w:rsid w:val="00F6069D"/>
    <w:rsid w:val="00F60E4C"/>
    <w:rsid w:val="00F66A8E"/>
    <w:rsid w:val="00F75952"/>
    <w:rsid w:val="00FA1A95"/>
    <w:rsid w:val="00FA787F"/>
    <w:rsid w:val="00FA79EB"/>
    <w:rsid w:val="00FC7F3F"/>
    <w:rsid w:val="00FD438B"/>
    <w:rsid w:val="00FE1183"/>
    <w:rsid w:val="00FF4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EA440"/>
  <w15:docId w15:val="{D50B3EA0-6F48-48C5-ABD7-233627310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7C9D"/>
    <w:rPr>
      <w:lang w:val="en-GB"/>
    </w:rPr>
  </w:style>
  <w:style w:type="paragraph" w:styleId="Heading5">
    <w:name w:val="heading 5"/>
    <w:basedOn w:val="Normal"/>
    <w:link w:val="Heading5Char"/>
    <w:uiPriority w:val="9"/>
    <w:qFormat/>
    <w:rsid w:val="002C381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74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48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76E4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2C381F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C38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56B9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56B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5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yourschoo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ourschoo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8E6673-BCA8-48D6-9E59-32F0710B1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Vella-Bone</dc:creator>
  <cp:lastModifiedBy>Jessica Vella-Bone</cp:lastModifiedBy>
  <cp:revision>2</cp:revision>
  <cp:lastPrinted>2015-10-26T18:20:00Z</cp:lastPrinted>
  <dcterms:created xsi:type="dcterms:W3CDTF">2016-08-17T10:38:00Z</dcterms:created>
  <dcterms:modified xsi:type="dcterms:W3CDTF">2016-08-17T10:38:00Z</dcterms:modified>
</cp:coreProperties>
</file>